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79A9E" w14:textId="575161A6" w:rsidR="00F91822" w:rsidRDefault="00F91822" w:rsidP="00B001CA">
      <w:pPr>
        <w:jc w:val="center"/>
        <w:rPr>
          <w:color w:val="2E74B5" w:themeColor="accent5" w:themeShade="BF"/>
          <w:sz w:val="28"/>
          <w:szCs w:val="28"/>
        </w:rPr>
      </w:pPr>
      <w:r>
        <w:rPr>
          <w:noProof/>
          <w:color w:val="2E74B5" w:themeColor="accent5" w:themeShade="BF"/>
          <w:sz w:val="28"/>
          <w:szCs w:val="28"/>
        </w:rPr>
        <w:drawing>
          <wp:anchor distT="0" distB="0" distL="114300" distR="114300" simplePos="0" relativeHeight="251654656" behindDoc="0" locked="0" layoutInCell="1" allowOverlap="1" wp14:anchorId="54B6BA69" wp14:editId="013FCD12">
            <wp:simplePos x="0" y="0"/>
            <wp:positionH relativeFrom="column">
              <wp:posOffset>-464030</wp:posOffset>
            </wp:positionH>
            <wp:positionV relativeFrom="page">
              <wp:posOffset>0</wp:posOffset>
            </wp:positionV>
            <wp:extent cx="7790180" cy="190881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018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DA47A" w14:textId="77777777" w:rsidR="00F91822" w:rsidRDefault="00F91822" w:rsidP="00B001CA">
      <w:pPr>
        <w:jc w:val="center"/>
        <w:rPr>
          <w:color w:val="2E74B5" w:themeColor="accent5" w:themeShade="BF"/>
          <w:sz w:val="28"/>
          <w:szCs w:val="28"/>
        </w:rPr>
      </w:pPr>
    </w:p>
    <w:p w14:paraId="373B1FF3" w14:textId="77777777" w:rsidR="00F91822" w:rsidRDefault="00F91822" w:rsidP="00B001CA">
      <w:pPr>
        <w:jc w:val="center"/>
        <w:rPr>
          <w:color w:val="2E74B5" w:themeColor="accent5" w:themeShade="BF"/>
          <w:sz w:val="28"/>
          <w:szCs w:val="28"/>
        </w:rPr>
      </w:pPr>
    </w:p>
    <w:p w14:paraId="6D27408E" w14:textId="77777777" w:rsidR="00F91822" w:rsidRDefault="00F91822" w:rsidP="00B001CA">
      <w:pPr>
        <w:jc w:val="center"/>
        <w:rPr>
          <w:color w:val="2E74B5" w:themeColor="accent5" w:themeShade="BF"/>
          <w:sz w:val="28"/>
          <w:szCs w:val="28"/>
        </w:rPr>
      </w:pPr>
    </w:p>
    <w:p w14:paraId="76DEC4EB" w14:textId="77777777" w:rsidR="00F91822" w:rsidRDefault="00F91822" w:rsidP="00B001CA">
      <w:pPr>
        <w:jc w:val="center"/>
        <w:rPr>
          <w:color w:val="2E74B5" w:themeColor="accent5" w:themeShade="BF"/>
          <w:sz w:val="28"/>
          <w:szCs w:val="28"/>
        </w:rPr>
      </w:pPr>
    </w:p>
    <w:p w14:paraId="27B26316" w14:textId="77777777" w:rsidR="00F91822" w:rsidRDefault="00F91822" w:rsidP="00B001CA">
      <w:pPr>
        <w:jc w:val="center"/>
        <w:rPr>
          <w:color w:val="2E74B5" w:themeColor="accent5" w:themeShade="BF"/>
          <w:sz w:val="28"/>
          <w:szCs w:val="28"/>
        </w:rPr>
      </w:pPr>
    </w:p>
    <w:p w14:paraId="71FE12C3" w14:textId="77777777" w:rsidR="001A3591" w:rsidRDefault="001A3591" w:rsidP="00B001CA">
      <w:pPr>
        <w:rPr>
          <w:color w:val="000000" w:themeColor="text1"/>
        </w:rPr>
      </w:pPr>
    </w:p>
    <w:p w14:paraId="7CF832A6" w14:textId="77777777" w:rsidR="00F91822" w:rsidRDefault="00F91822" w:rsidP="00B001CA">
      <w:pPr>
        <w:rPr>
          <w:b/>
          <w:bCs/>
          <w:color w:val="000000" w:themeColor="text1"/>
          <w:u w:val="single"/>
        </w:rPr>
      </w:pPr>
    </w:p>
    <w:p w14:paraId="2EF053F5" w14:textId="2C5BFD09" w:rsidR="00F91822" w:rsidRDefault="000933B0" w:rsidP="00B001CA">
      <w:pPr>
        <w:rPr>
          <w:b/>
          <w:bCs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6007009C" wp14:editId="5670A03F">
                <wp:simplePos x="0" y="0"/>
                <wp:positionH relativeFrom="column">
                  <wp:posOffset>-28937</wp:posOffset>
                </wp:positionH>
                <wp:positionV relativeFrom="paragraph">
                  <wp:posOffset>159232</wp:posOffset>
                </wp:positionV>
                <wp:extent cx="6873875" cy="660854"/>
                <wp:effectExtent l="0" t="0" r="0" b="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3875" cy="660854"/>
                          <a:chOff x="0" y="0"/>
                          <a:chExt cx="6873875" cy="660854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6873875" cy="660854"/>
                          </a:xfrm>
                          <a:prstGeom prst="rect">
                            <a:avLst/>
                          </a:prstGeom>
                          <a:solidFill>
                            <a:srgbClr val="E72326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F3E9596" w14:textId="4DEC7AAF" w:rsidR="00F91822" w:rsidRPr="00A648D1" w:rsidRDefault="00F91822" w:rsidP="00A648D1">
                              <w:pPr>
                                <w:ind w:left="900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A648D1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>About Hepatitis Awareness Mont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Oval 3"/>
                        <wps:cNvSpPr/>
                        <wps:spPr>
                          <a:xfrm>
                            <a:off x="104172" y="92598"/>
                            <a:ext cx="465364" cy="465364"/>
                          </a:xfrm>
                          <a:prstGeom prst="ellipse">
                            <a:avLst/>
                          </a:prstGeom>
                          <a:solidFill>
                            <a:srgbClr val="C1111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Graphic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4643" y="196770"/>
                            <a:ext cx="154940" cy="2527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007009C" id="Group 28" o:spid="_x0000_s1026" style="position:absolute;margin-left:-2.3pt;margin-top:12.55pt;width:541.25pt;height:52.05pt;z-index:251656704" coordsize="68738,660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68738;height:66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" fillcolor="#e72326" stroked="f" strokeweight=".5pt">
                  <v:textbox>
                    <w:txbxContent>
                      <w:p w14:paraId="5F3E9596" w14:textId="4DEC7AAF" w:rsidR="00F91822" w:rsidRPr="00A648D1" w:rsidRDefault="00F91822" w:rsidP="00A648D1">
                        <w:pPr>
                          <w:ind w:left="900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A648D1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About Hepatitis Awareness Month</w:t>
                        </w:r>
                      </w:p>
                    </w:txbxContent>
                  </v:textbox>
                </v:shape>
                <v:oval id="Oval 3" o:spid="_x0000_s1028" style="position:absolute;left:1041;top:925;width:4654;height:4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" fillcolor="#c11110" stroked="f" strokeweight="1pt">
                  <v:stroke joinstyle="miter"/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4" o:spid="_x0000_s1029" type="#_x0000_t75" style="position:absolute;left:2546;top:1967;width:1549;height:2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">
                  <v:imagedata r:id="rId10" o:title=""/>
                </v:shape>
              </v:group>
            </w:pict>
          </mc:Fallback>
        </mc:AlternateContent>
      </w:r>
    </w:p>
    <w:p w14:paraId="4E1A747B" w14:textId="6F99C563" w:rsidR="00DB4751" w:rsidRDefault="00DB4751" w:rsidP="00B001CA">
      <w:pPr>
        <w:rPr>
          <w:color w:val="000000" w:themeColor="text1"/>
        </w:rPr>
      </w:pPr>
    </w:p>
    <w:p w14:paraId="461985D2" w14:textId="03E23C63" w:rsidR="00F91822" w:rsidRDefault="00F91822" w:rsidP="00B001CA">
      <w:pPr>
        <w:rPr>
          <w:color w:val="000000" w:themeColor="text1"/>
        </w:rPr>
      </w:pPr>
    </w:p>
    <w:p w14:paraId="7B0F65E0" w14:textId="5A68B7B4" w:rsidR="00F91822" w:rsidRDefault="00F91822" w:rsidP="00B001CA">
      <w:pPr>
        <w:rPr>
          <w:color w:val="000000" w:themeColor="text1"/>
        </w:rPr>
      </w:pPr>
    </w:p>
    <w:p w14:paraId="0D98770E" w14:textId="1A8C1778" w:rsidR="00F91822" w:rsidRDefault="00F91822" w:rsidP="00B001CA">
      <w:pPr>
        <w:rPr>
          <w:color w:val="000000" w:themeColor="text1"/>
        </w:rPr>
      </w:pPr>
    </w:p>
    <w:p w14:paraId="6FF7E0B0" w14:textId="48601951" w:rsidR="00141762" w:rsidRDefault="00C4708F" w:rsidP="00A648D1">
      <w:pPr>
        <w:spacing w:line="264" w:lineRule="auto"/>
        <w:rPr>
          <w:rFonts w:ascii="Arial" w:hAnsi="Arial" w:cs="Arial"/>
          <w:b/>
          <w:bCs/>
          <w:color w:val="000000" w:themeColor="text1"/>
        </w:rPr>
      </w:pPr>
      <w:r w:rsidRPr="00A648D1">
        <w:rPr>
          <w:rFonts w:ascii="Arial" w:hAnsi="Arial" w:cs="Arial"/>
          <w:b/>
          <w:bCs/>
          <w:color w:val="000000" w:themeColor="text1"/>
        </w:rPr>
        <w:t>May is Hepatitis Awareness Month</w:t>
      </w:r>
      <w:r w:rsidR="008B0B3C" w:rsidRPr="00A648D1">
        <w:rPr>
          <w:rFonts w:ascii="Arial" w:hAnsi="Arial" w:cs="Arial"/>
          <w:b/>
          <w:bCs/>
          <w:color w:val="000000" w:themeColor="text1"/>
        </w:rPr>
        <w:t xml:space="preserve"> (HAM)</w:t>
      </w:r>
      <w:r w:rsidR="00B4593B" w:rsidRPr="00A648D1">
        <w:rPr>
          <w:rFonts w:ascii="Arial" w:hAnsi="Arial" w:cs="Arial"/>
          <w:b/>
          <w:bCs/>
          <w:color w:val="000000" w:themeColor="text1"/>
        </w:rPr>
        <w:t xml:space="preserve"> and May 19</w:t>
      </w:r>
      <w:r w:rsidR="00B4593B" w:rsidRPr="00A648D1">
        <w:rPr>
          <w:rFonts w:ascii="Arial" w:hAnsi="Arial" w:cs="Arial"/>
          <w:b/>
          <w:bCs/>
          <w:color w:val="000000" w:themeColor="text1"/>
          <w:vertAlign w:val="superscript"/>
        </w:rPr>
        <w:t>th</w:t>
      </w:r>
      <w:r w:rsidR="00B4593B" w:rsidRPr="00A648D1">
        <w:rPr>
          <w:rFonts w:ascii="Arial" w:hAnsi="Arial" w:cs="Arial"/>
          <w:b/>
          <w:bCs/>
          <w:color w:val="000000" w:themeColor="text1"/>
        </w:rPr>
        <w:t xml:space="preserve"> is Hep</w:t>
      </w:r>
      <w:r w:rsidR="00281CF1" w:rsidRPr="00A648D1">
        <w:rPr>
          <w:rFonts w:ascii="Arial" w:hAnsi="Arial" w:cs="Arial"/>
          <w:b/>
          <w:bCs/>
          <w:color w:val="000000" w:themeColor="text1"/>
        </w:rPr>
        <w:t>atitis Testing Day</w:t>
      </w:r>
      <w:r w:rsidRPr="00A648D1">
        <w:rPr>
          <w:rFonts w:ascii="Arial" w:hAnsi="Arial" w:cs="Arial"/>
          <w:b/>
          <w:bCs/>
          <w:color w:val="000000" w:themeColor="text1"/>
        </w:rPr>
        <w:t>.</w:t>
      </w:r>
      <w:r w:rsidRPr="00A648D1">
        <w:rPr>
          <w:rFonts w:ascii="Arial" w:hAnsi="Arial" w:cs="Arial"/>
          <w:color w:val="000000" w:themeColor="text1"/>
        </w:rPr>
        <w:t xml:space="preserve"> </w:t>
      </w:r>
      <w:r w:rsidR="00403F41" w:rsidRPr="00A648D1">
        <w:rPr>
          <w:rFonts w:ascii="Arial" w:hAnsi="Arial" w:cs="Arial"/>
          <w:color w:val="000000" w:themeColor="text1"/>
        </w:rPr>
        <w:t>These recognition opportunities</w:t>
      </w:r>
      <w:r w:rsidR="001A76B1" w:rsidRPr="00A648D1">
        <w:rPr>
          <w:rFonts w:ascii="Arial" w:hAnsi="Arial" w:cs="Arial"/>
          <w:color w:val="000000" w:themeColor="text1"/>
        </w:rPr>
        <w:t xml:space="preserve"> aim</w:t>
      </w:r>
      <w:r w:rsidR="00116AED" w:rsidRPr="00A648D1">
        <w:rPr>
          <w:rFonts w:ascii="Arial" w:hAnsi="Arial" w:cs="Arial"/>
          <w:color w:val="000000" w:themeColor="text1"/>
        </w:rPr>
        <w:t xml:space="preserve"> to shed light on the hidden</w:t>
      </w:r>
      <w:r w:rsidRPr="00A648D1">
        <w:rPr>
          <w:rFonts w:ascii="Arial" w:hAnsi="Arial" w:cs="Arial"/>
          <w:color w:val="000000" w:themeColor="text1"/>
        </w:rPr>
        <w:t xml:space="preserve"> </w:t>
      </w:r>
      <w:r w:rsidR="006608C5" w:rsidRPr="00A648D1">
        <w:rPr>
          <w:rFonts w:ascii="Arial" w:hAnsi="Arial" w:cs="Arial"/>
          <w:color w:val="000000" w:themeColor="text1"/>
        </w:rPr>
        <w:t xml:space="preserve">epidemic of </w:t>
      </w:r>
      <w:r w:rsidR="008B0B3C" w:rsidRPr="00A648D1">
        <w:rPr>
          <w:rFonts w:ascii="Arial" w:hAnsi="Arial" w:cs="Arial"/>
          <w:color w:val="000000" w:themeColor="text1"/>
        </w:rPr>
        <w:t xml:space="preserve">viral </w:t>
      </w:r>
      <w:r w:rsidRPr="00A648D1">
        <w:rPr>
          <w:rFonts w:ascii="Arial" w:hAnsi="Arial" w:cs="Arial"/>
          <w:color w:val="000000" w:themeColor="text1"/>
        </w:rPr>
        <w:t>hepatitis</w:t>
      </w:r>
      <w:r w:rsidR="00864C81" w:rsidRPr="00A648D1">
        <w:rPr>
          <w:rFonts w:ascii="Arial" w:hAnsi="Arial" w:cs="Arial"/>
          <w:color w:val="000000" w:themeColor="text1"/>
        </w:rPr>
        <w:t xml:space="preserve"> in this country</w:t>
      </w:r>
      <w:r w:rsidR="008E61A6" w:rsidRPr="00A648D1">
        <w:rPr>
          <w:rFonts w:ascii="Arial" w:hAnsi="Arial" w:cs="Arial"/>
          <w:color w:val="000000" w:themeColor="text1"/>
        </w:rPr>
        <w:t xml:space="preserve"> </w:t>
      </w:r>
      <w:r w:rsidR="00224006">
        <w:rPr>
          <w:rFonts w:ascii="Arial" w:hAnsi="Arial" w:cs="Arial"/>
          <w:color w:val="000000" w:themeColor="text1"/>
        </w:rPr>
        <w:br/>
      </w:r>
      <w:r w:rsidR="001A76B1" w:rsidRPr="00A648D1">
        <w:rPr>
          <w:rFonts w:ascii="Arial" w:hAnsi="Arial" w:cs="Arial"/>
          <w:color w:val="000000" w:themeColor="text1"/>
        </w:rPr>
        <w:t>and</w:t>
      </w:r>
      <w:r w:rsidR="00110E0C" w:rsidRPr="00A648D1">
        <w:rPr>
          <w:rFonts w:ascii="Arial" w:hAnsi="Arial" w:cs="Arial"/>
          <w:color w:val="000000" w:themeColor="text1"/>
        </w:rPr>
        <w:t xml:space="preserve"> encourage people to get </w:t>
      </w:r>
      <w:r w:rsidR="00F96349" w:rsidRPr="00A648D1">
        <w:rPr>
          <w:rFonts w:ascii="Arial" w:hAnsi="Arial" w:cs="Arial"/>
          <w:color w:val="000000" w:themeColor="text1"/>
        </w:rPr>
        <w:t xml:space="preserve">tested, get </w:t>
      </w:r>
      <w:r w:rsidR="00110E0C" w:rsidRPr="00A648D1">
        <w:rPr>
          <w:rFonts w:ascii="Arial" w:hAnsi="Arial" w:cs="Arial"/>
          <w:color w:val="000000" w:themeColor="text1"/>
        </w:rPr>
        <w:t xml:space="preserve">vaccinated, </w:t>
      </w:r>
      <w:r w:rsidR="00F96349" w:rsidRPr="00A648D1">
        <w:rPr>
          <w:rFonts w:ascii="Arial" w:hAnsi="Arial" w:cs="Arial"/>
          <w:color w:val="000000" w:themeColor="text1"/>
        </w:rPr>
        <w:t>and seek treatment.</w:t>
      </w:r>
      <w:r w:rsidR="00B30B89" w:rsidRPr="00A648D1">
        <w:rPr>
          <w:rFonts w:ascii="Arial" w:hAnsi="Arial" w:cs="Arial"/>
          <w:color w:val="000000" w:themeColor="text1"/>
        </w:rPr>
        <w:t xml:space="preserve"> </w:t>
      </w:r>
      <w:r w:rsidR="00B30B89" w:rsidRPr="00A648D1">
        <w:rPr>
          <w:rFonts w:ascii="Arial" w:hAnsi="Arial" w:cs="Arial"/>
          <w:b/>
          <w:bCs/>
          <w:color w:val="000000" w:themeColor="text1"/>
        </w:rPr>
        <w:t xml:space="preserve">Please use the sample social media in this toolkit to spread awareness about vaccines, testing, and treatment of </w:t>
      </w:r>
      <w:r w:rsidR="00224006">
        <w:rPr>
          <w:rFonts w:ascii="Arial" w:hAnsi="Arial" w:cs="Arial"/>
          <w:b/>
          <w:bCs/>
          <w:color w:val="000000" w:themeColor="text1"/>
        </w:rPr>
        <w:br/>
      </w:r>
      <w:r w:rsidR="00B30B89" w:rsidRPr="00A648D1">
        <w:rPr>
          <w:rFonts w:ascii="Arial" w:hAnsi="Arial" w:cs="Arial"/>
          <w:b/>
          <w:bCs/>
          <w:color w:val="000000" w:themeColor="text1"/>
        </w:rPr>
        <w:t>viral hepatitis.</w:t>
      </w:r>
    </w:p>
    <w:p w14:paraId="403A254D" w14:textId="48BCC289" w:rsidR="00385FEF" w:rsidRPr="00A648D1" w:rsidRDefault="00385FEF" w:rsidP="00A648D1">
      <w:pPr>
        <w:spacing w:line="264" w:lineRule="auto"/>
        <w:rPr>
          <w:rFonts w:ascii="Arial" w:hAnsi="Arial" w:cs="Arial"/>
          <w:color w:val="000000" w:themeColor="text1"/>
        </w:rPr>
      </w:pPr>
    </w:p>
    <w:p w14:paraId="22C7D2FD" w14:textId="69757306" w:rsidR="000219EC" w:rsidRPr="00A648D1" w:rsidRDefault="005F6D22" w:rsidP="00A648D1">
      <w:pPr>
        <w:spacing w:line="264" w:lineRule="auto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Millions of </w:t>
      </w:r>
      <w:hyperlink r:id="rId11" w:anchor="tab-hepatitis-b" w:history="1">
        <w:r w:rsidRPr="00A648D1">
          <w:rPr>
            <w:rStyle w:val="Hyperlink"/>
            <w:rFonts w:ascii="Arial" w:hAnsi="Arial" w:cs="Arial"/>
          </w:rPr>
          <w:t>people</w:t>
        </w:r>
      </w:hyperlink>
      <w:r w:rsidRPr="00A648D1">
        <w:rPr>
          <w:rFonts w:ascii="Arial" w:hAnsi="Arial" w:cs="Arial"/>
          <w:color w:val="000000" w:themeColor="text1"/>
        </w:rPr>
        <w:t xml:space="preserve"> in the U.S. are </w:t>
      </w:r>
      <w:hyperlink r:id="rId12" w:anchor="tab-hepatitis-c" w:history="1">
        <w:r w:rsidRPr="00A648D1">
          <w:rPr>
            <w:rStyle w:val="Hyperlink"/>
            <w:rFonts w:ascii="Arial" w:hAnsi="Arial" w:cs="Arial"/>
          </w:rPr>
          <w:t>living</w:t>
        </w:r>
      </w:hyperlink>
      <w:r w:rsidRPr="00A648D1">
        <w:rPr>
          <w:rFonts w:ascii="Arial" w:hAnsi="Arial" w:cs="Arial"/>
          <w:color w:val="000000" w:themeColor="text1"/>
        </w:rPr>
        <w:t xml:space="preserve"> with viral hepatitis</w:t>
      </w:r>
      <w:r w:rsidR="00702D3C" w:rsidRPr="00A648D1">
        <w:rPr>
          <w:rFonts w:ascii="Arial" w:hAnsi="Arial" w:cs="Arial"/>
          <w:color w:val="000000" w:themeColor="text1"/>
        </w:rPr>
        <w:t xml:space="preserve"> with thousands of new cases being reported each year. </w:t>
      </w:r>
      <w:r w:rsidR="00516DB0" w:rsidRPr="00A648D1">
        <w:rPr>
          <w:rFonts w:ascii="Arial" w:hAnsi="Arial" w:cs="Arial"/>
          <w:color w:val="000000" w:themeColor="text1"/>
        </w:rPr>
        <w:t xml:space="preserve">Hepatitis C can be cured with effective, oral treatments and Hepatitis B is a manageable condition, but people must first be diagnosed in order to be treated. </w:t>
      </w:r>
      <w:r w:rsidR="00702D3C" w:rsidRPr="00A648D1">
        <w:rPr>
          <w:rFonts w:ascii="Arial" w:hAnsi="Arial" w:cs="Arial"/>
          <w:color w:val="000000" w:themeColor="text1"/>
        </w:rPr>
        <w:t xml:space="preserve">Viral hepatitis </w:t>
      </w:r>
      <w:r w:rsidR="005158F3" w:rsidRPr="00A648D1">
        <w:rPr>
          <w:rFonts w:ascii="Arial" w:hAnsi="Arial" w:cs="Arial"/>
          <w:color w:val="000000" w:themeColor="text1"/>
        </w:rPr>
        <w:t>is</w:t>
      </w:r>
      <w:r w:rsidRPr="00A648D1">
        <w:rPr>
          <w:rFonts w:ascii="Arial" w:hAnsi="Arial" w:cs="Arial"/>
          <w:color w:val="000000" w:themeColor="text1"/>
        </w:rPr>
        <w:t xml:space="preserve"> </w:t>
      </w:r>
      <w:r w:rsidR="001052C4" w:rsidRPr="00A648D1">
        <w:rPr>
          <w:rFonts w:ascii="Arial" w:hAnsi="Arial" w:cs="Arial"/>
          <w:color w:val="000000" w:themeColor="text1"/>
        </w:rPr>
        <w:t>a</w:t>
      </w:r>
      <w:r w:rsidR="00691635" w:rsidRPr="00A648D1">
        <w:rPr>
          <w:rFonts w:ascii="Arial" w:hAnsi="Arial" w:cs="Arial"/>
          <w:color w:val="000000" w:themeColor="text1"/>
        </w:rPr>
        <w:t xml:space="preserve"> </w:t>
      </w:r>
      <w:r w:rsidR="001052C4" w:rsidRPr="00A648D1">
        <w:rPr>
          <w:rFonts w:ascii="Arial" w:hAnsi="Arial" w:cs="Arial"/>
          <w:color w:val="000000" w:themeColor="text1"/>
        </w:rPr>
        <w:t>manageable condition if people know their status</w:t>
      </w:r>
      <w:r w:rsidR="00F96349" w:rsidRPr="00A648D1">
        <w:rPr>
          <w:rFonts w:ascii="Arial" w:hAnsi="Arial" w:cs="Arial"/>
          <w:color w:val="000000" w:themeColor="text1"/>
        </w:rPr>
        <w:t>.</w:t>
      </w:r>
      <w:r w:rsidR="005116D5" w:rsidRPr="00A648D1">
        <w:rPr>
          <w:rFonts w:ascii="Arial" w:hAnsi="Arial" w:cs="Arial"/>
          <w:color w:val="000000" w:themeColor="text1"/>
        </w:rPr>
        <w:t xml:space="preserve"> </w:t>
      </w:r>
      <w:r w:rsidR="00CF2F89" w:rsidRPr="00A648D1">
        <w:rPr>
          <w:rFonts w:ascii="Arial" w:hAnsi="Arial" w:cs="Arial"/>
          <w:color w:val="000000" w:themeColor="text1"/>
        </w:rPr>
        <w:t>U</w:t>
      </w:r>
      <w:r w:rsidR="001052C4" w:rsidRPr="00A648D1">
        <w:rPr>
          <w:rFonts w:ascii="Arial" w:hAnsi="Arial" w:cs="Arial"/>
          <w:color w:val="000000" w:themeColor="text1"/>
        </w:rPr>
        <w:t xml:space="preserve">nfortunately, </w:t>
      </w:r>
      <w:hyperlink r:id="rId13" w:anchor=":~:text=The%20month%20of%20May%20is,19th%20is%20Hepatitis%20Testing%20Day." w:history="1">
        <w:r w:rsidR="001052C4" w:rsidRPr="00A648D1">
          <w:rPr>
            <w:rStyle w:val="Hyperlink"/>
            <w:rFonts w:ascii="Arial" w:hAnsi="Arial" w:cs="Arial"/>
          </w:rPr>
          <w:t>according</w:t>
        </w:r>
      </w:hyperlink>
      <w:r w:rsidR="001052C4" w:rsidRPr="00A648D1">
        <w:rPr>
          <w:rFonts w:ascii="Arial" w:hAnsi="Arial" w:cs="Arial"/>
          <w:color w:val="000000" w:themeColor="text1"/>
        </w:rPr>
        <w:t xml:space="preserve"> to CDC, 66% of people with </w:t>
      </w:r>
      <w:r w:rsidR="008D3FB1" w:rsidRPr="00A648D1">
        <w:rPr>
          <w:rFonts w:ascii="Arial" w:hAnsi="Arial" w:cs="Arial"/>
          <w:color w:val="000000" w:themeColor="text1"/>
        </w:rPr>
        <w:t>H</w:t>
      </w:r>
      <w:r w:rsidR="001052C4" w:rsidRPr="00A648D1">
        <w:rPr>
          <w:rFonts w:ascii="Arial" w:hAnsi="Arial" w:cs="Arial"/>
          <w:color w:val="000000" w:themeColor="text1"/>
        </w:rPr>
        <w:t xml:space="preserve">epatitis B and 40% of people with </w:t>
      </w:r>
      <w:r w:rsidR="008D3FB1" w:rsidRPr="00A648D1">
        <w:rPr>
          <w:rFonts w:ascii="Arial" w:hAnsi="Arial" w:cs="Arial"/>
          <w:color w:val="000000" w:themeColor="text1"/>
        </w:rPr>
        <w:t>H</w:t>
      </w:r>
      <w:r w:rsidR="001052C4" w:rsidRPr="00A648D1">
        <w:rPr>
          <w:rFonts w:ascii="Arial" w:hAnsi="Arial" w:cs="Arial"/>
          <w:color w:val="000000" w:themeColor="text1"/>
        </w:rPr>
        <w:t>epatitis C are unaware of their infection, putting them at risk for serious</w:t>
      </w:r>
      <w:r w:rsidR="005E5777" w:rsidRPr="00A648D1">
        <w:rPr>
          <w:rFonts w:ascii="Arial" w:hAnsi="Arial" w:cs="Arial"/>
          <w:color w:val="000000" w:themeColor="text1"/>
        </w:rPr>
        <w:t xml:space="preserve"> and life-threatening health </w:t>
      </w:r>
      <w:r w:rsidR="004B190A" w:rsidRPr="00A648D1">
        <w:rPr>
          <w:rFonts w:ascii="Arial" w:hAnsi="Arial" w:cs="Arial"/>
          <w:color w:val="000000" w:themeColor="text1"/>
        </w:rPr>
        <w:t>problems</w:t>
      </w:r>
      <w:r w:rsidR="0016245A" w:rsidRPr="00A648D1">
        <w:rPr>
          <w:rFonts w:ascii="Arial" w:hAnsi="Arial" w:cs="Arial"/>
          <w:color w:val="000000" w:themeColor="text1"/>
        </w:rPr>
        <w:t>, including liver cancer</w:t>
      </w:r>
      <w:r w:rsidR="001052C4" w:rsidRPr="00A648D1">
        <w:rPr>
          <w:rFonts w:ascii="Arial" w:hAnsi="Arial" w:cs="Arial"/>
          <w:color w:val="000000" w:themeColor="text1"/>
        </w:rPr>
        <w:t xml:space="preserve">. </w:t>
      </w:r>
      <w:r w:rsidR="00B30B89" w:rsidRPr="00A648D1">
        <w:rPr>
          <w:rFonts w:ascii="Arial" w:hAnsi="Arial" w:cs="Arial"/>
          <w:color w:val="000000" w:themeColor="text1"/>
        </w:rPr>
        <w:t>S</w:t>
      </w:r>
      <w:r w:rsidR="000219EC" w:rsidRPr="00A648D1">
        <w:rPr>
          <w:rFonts w:ascii="Arial" w:hAnsi="Arial" w:cs="Arial"/>
          <w:color w:val="000000" w:themeColor="text1"/>
        </w:rPr>
        <w:t>ince 2012</w:t>
      </w:r>
      <w:r w:rsidR="00CF2F89" w:rsidRPr="00A648D1">
        <w:rPr>
          <w:rFonts w:ascii="Arial" w:hAnsi="Arial" w:cs="Arial"/>
          <w:color w:val="000000" w:themeColor="text1"/>
        </w:rPr>
        <w:t>,</w:t>
      </w:r>
      <w:r w:rsidR="000219EC" w:rsidRPr="00A648D1">
        <w:rPr>
          <w:rFonts w:ascii="Arial" w:hAnsi="Arial" w:cs="Arial"/>
          <w:color w:val="000000" w:themeColor="text1"/>
        </w:rPr>
        <w:t xml:space="preserve"> </w:t>
      </w:r>
      <w:hyperlink r:id="rId14" w:history="1">
        <w:r w:rsidR="000219EC" w:rsidRPr="00A648D1">
          <w:rPr>
            <w:rStyle w:val="Hyperlink"/>
            <w:rFonts w:ascii="Arial" w:hAnsi="Arial" w:cs="Arial"/>
          </w:rPr>
          <w:t>more people died</w:t>
        </w:r>
      </w:hyperlink>
      <w:r w:rsidR="000219EC" w:rsidRPr="00A648D1">
        <w:rPr>
          <w:rFonts w:ascii="Arial" w:hAnsi="Arial" w:cs="Arial"/>
          <w:color w:val="000000" w:themeColor="text1"/>
        </w:rPr>
        <w:t xml:space="preserve"> from Hepatitis C than </w:t>
      </w:r>
      <w:r w:rsidR="00403F41" w:rsidRPr="00A648D1">
        <w:rPr>
          <w:rFonts w:ascii="Arial" w:hAnsi="Arial" w:cs="Arial"/>
          <w:color w:val="000000" w:themeColor="text1"/>
        </w:rPr>
        <w:t xml:space="preserve">a </w:t>
      </w:r>
      <w:r w:rsidR="000219EC" w:rsidRPr="00A648D1">
        <w:rPr>
          <w:rFonts w:ascii="Arial" w:hAnsi="Arial" w:cs="Arial"/>
          <w:color w:val="000000" w:themeColor="text1"/>
        </w:rPr>
        <w:t xml:space="preserve">combined 60 other reportable infectious diseases, </w:t>
      </w:r>
      <w:r w:rsidR="000219EC" w:rsidRPr="00A648D1">
        <w:rPr>
          <w:rFonts w:ascii="Arial" w:hAnsi="Arial" w:cs="Arial"/>
        </w:rPr>
        <w:t xml:space="preserve">including HIV, </w:t>
      </w:r>
      <w:r w:rsidR="009F739E" w:rsidRPr="00A648D1">
        <w:rPr>
          <w:rFonts w:ascii="Arial" w:hAnsi="Arial" w:cs="Arial"/>
        </w:rPr>
        <w:t>pneumonia</w:t>
      </w:r>
      <w:r w:rsidR="000219EC" w:rsidRPr="00A648D1">
        <w:rPr>
          <w:rFonts w:ascii="Arial" w:hAnsi="Arial" w:cs="Arial"/>
        </w:rPr>
        <w:t xml:space="preserve">, and tuberculosis. </w:t>
      </w:r>
      <w:r w:rsidR="00AC22D1" w:rsidRPr="00A648D1">
        <w:rPr>
          <w:rFonts w:ascii="Arial" w:hAnsi="Arial" w:cs="Arial"/>
        </w:rPr>
        <w:t>And</w:t>
      </w:r>
      <w:r w:rsidR="00444001" w:rsidRPr="00A648D1">
        <w:rPr>
          <w:rFonts w:ascii="Arial" w:hAnsi="Arial" w:cs="Arial"/>
        </w:rPr>
        <w:t xml:space="preserve"> approximately</w:t>
      </w:r>
      <w:r w:rsidR="00AC22D1" w:rsidRPr="00A648D1">
        <w:rPr>
          <w:rFonts w:ascii="Arial" w:hAnsi="Arial" w:cs="Arial"/>
        </w:rPr>
        <w:t xml:space="preserve"> 15-</w:t>
      </w:r>
      <w:r w:rsidR="0020532F" w:rsidRPr="00A648D1">
        <w:rPr>
          <w:rFonts w:ascii="Arial" w:hAnsi="Arial" w:cs="Arial"/>
        </w:rPr>
        <w:t>25</w:t>
      </w:r>
      <w:r w:rsidR="00AC22D1" w:rsidRPr="00A648D1">
        <w:rPr>
          <w:rFonts w:ascii="Arial" w:hAnsi="Arial" w:cs="Arial"/>
        </w:rPr>
        <w:t xml:space="preserve">% of </w:t>
      </w:r>
      <w:hyperlink r:id="rId15" w:history="1">
        <w:r w:rsidR="00AC22D1" w:rsidRPr="00A648D1">
          <w:rPr>
            <w:rStyle w:val="Hyperlink"/>
            <w:rFonts w:ascii="Arial" w:hAnsi="Arial" w:cs="Arial"/>
          </w:rPr>
          <w:t>people</w:t>
        </w:r>
      </w:hyperlink>
      <w:r w:rsidR="00AC22D1" w:rsidRPr="00A648D1">
        <w:rPr>
          <w:rFonts w:ascii="Arial" w:hAnsi="Arial" w:cs="Arial"/>
        </w:rPr>
        <w:t xml:space="preserve"> with</w:t>
      </w:r>
      <w:r w:rsidR="00444001" w:rsidRPr="00A648D1">
        <w:rPr>
          <w:rFonts w:ascii="Arial" w:hAnsi="Arial" w:cs="Arial"/>
        </w:rPr>
        <w:t xml:space="preserve"> chronic</w:t>
      </w:r>
      <w:r w:rsidR="00AC22D1" w:rsidRPr="00A648D1">
        <w:rPr>
          <w:rFonts w:ascii="Arial" w:hAnsi="Arial" w:cs="Arial"/>
        </w:rPr>
        <w:t xml:space="preserve"> Hepatitis B </w:t>
      </w:r>
      <w:r w:rsidR="00AA778E">
        <w:rPr>
          <w:rFonts w:ascii="Arial" w:hAnsi="Arial" w:cs="Arial"/>
        </w:rPr>
        <w:t xml:space="preserve">develop </w:t>
      </w:r>
      <w:hyperlink r:id="rId16" w:history="1">
        <w:r w:rsidR="00AA778E">
          <w:rPr>
            <w:rStyle w:val="Hyperlink"/>
            <w:rFonts w:ascii="Arial" w:hAnsi="Arial" w:cs="Arial"/>
          </w:rPr>
          <w:t>serious liver problems</w:t>
        </w:r>
      </w:hyperlink>
      <w:r w:rsidR="00444001" w:rsidRPr="00A648D1">
        <w:rPr>
          <w:rFonts w:ascii="Arial" w:hAnsi="Arial" w:cs="Arial"/>
        </w:rPr>
        <w:t>, including liver damage</w:t>
      </w:r>
      <w:r w:rsidR="00055D12" w:rsidRPr="00A648D1">
        <w:rPr>
          <w:rFonts w:ascii="Arial" w:hAnsi="Arial" w:cs="Arial"/>
        </w:rPr>
        <w:t xml:space="preserve">, cirrhosis, liver failure, and cancer. </w:t>
      </w:r>
      <w:r w:rsidR="00AC22D1" w:rsidRPr="00A648D1">
        <w:rPr>
          <w:rFonts w:ascii="Arial" w:hAnsi="Arial" w:cs="Arial"/>
        </w:rPr>
        <w:t xml:space="preserve"> </w:t>
      </w:r>
    </w:p>
    <w:p w14:paraId="0F86D4B5" w14:textId="5566F776" w:rsidR="00101A0D" w:rsidRPr="00A648D1" w:rsidRDefault="00101A0D" w:rsidP="00A648D1">
      <w:pPr>
        <w:spacing w:line="264" w:lineRule="auto"/>
        <w:rPr>
          <w:rFonts w:ascii="Arial" w:hAnsi="Arial" w:cs="Arial"/>
          <w:color w:val="000000" w:themeColor="text1"/>
        </w:rPr>
      </w:pPr>
    </w:p>
    <w:p w14:paraId="2DDE8432" w14:textId="7C6B37B4" w:rsidR="002E7ABE" w:rsidRPr="00A648D1" w:rsidRDefault="001F4F84" w:rsidP="00A648D1">
      <w:pPr>
        <w:spacing w:line="264" w:lineRule="auto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This disease </w:t>
      </w:r>
      <w:r w:rsidR="00B30B89" w:rsidRPr="00A648D1">
        <w:rPr>
          <w:rFonts w:ascii="Arial" w:hAnsi="Arial" w:cs="Arial"/>
          <w:color w:val="000000" w:themeColor="text1"/>
        </w:rPr>
        <w:t>disproportionately impacts vulnerable communities and communities of color</w:t>
      </w:r>
      <w:r w:rsidRPr="00A648D1">
        <w:rPr>
          <w:rFonts w:ascii="Arial" w:hAnsi="Arial" w:cs="Arial"/>
          <w:color w:val="000000" w:themeColor="text1"/>
        </w:rPr>
        <w:t xml:space="preserve">. </w:t>
      </w:r>
      <w:r w:rsidR="00A661B2" w:rsidRPr="00A648D1">
        <w:rPr>
          <w:rFonts w:ascii="Arial" w:hAnsi="Arial" w:cs="Arial"/>
          <w:color w:val="000000" w:themeColor="text1"/>
        </w:rPr>
        <w:t xml:space="preserve">Rates </w:t>
      </w:r>
      <w:r w:rsidR="00224006">
        <w:rPr>
          <w:rFonts w:ascii="Arial" w:hAnsi="Arial" w:cs="Arial"/>
          <w:color w:val="000000" w:themeColor="text1"/>
        </w:rPr>
        <w:br/>
      </w:r>
      <w:r w:rsidR="00A661B2" w:rsidRPr="00A648D1">
        <w:rPr>
          <w:rFonts w:ascii="Arial" w:hAnsi="Arial" w:cs="Arial"/>
          <w:color w:val="000000" w:themeColor="text1"/>
        </w:rPr>
        <w:t xml:space="preserve">of infection and </w:t>
      </w:r>
      <w:r w:rsidR="00817283" w:rsidRPr="00A648D1">
        <w:rPr>
          <w:rFonts w:ascii="Arial" w:hAnsi="Arial" w:cs="Arial"/>
          <w:color w:val="000000" w:themeColor="text1"/>
        </w:rPr>
        <w:t>serious health outcomes</w:t>
      </w:r>
      <w:r w:rsidR="00923999" w:rsidRPr="00A648D1">
        <w:rPr>
          <w:rFonts w:ascii="Arial" w:hAnsi="Arial" w:cs="Arial"/>
          <w:color w:val="000000" w:themeColor="text1"/>
        </w:rPr>
        <w:t xml:space="preserve">, </w:t>
      </w:r>
      <w:hyperlink r:id="rId17" w:history="1">
        <w:r w:rsidR="00923999" w:rsidRPr="00A648D1">
          <w:rPr>
            <w:rStyle w:val="Hyperlink"/>
            <w:rFonts w:ascii="Arial" w:hAnsi="Arial" w:cs="Arial"/>
          </w:rPr>
          <w:t>including death</w:t>
        </w:r>
      </w:hyperlink>
      <w:r w:rsidR="00923999" w:rsidRPr="00A648D1">
        <w:rPr>
          <w:rFonts w:ascii="Arial" w:hAnsi="Arial" w:cs="Arial"/>
          <w:color w:val="000000" w:themeColor="text1"/>
        </w:rPr>
        <w:t>,</w:t>
      </w:r>
      <w:r w:rsidR="00817283" w:rsidRPr="00A648D1">
        <w:rPr>
          <w:rFonts w:ascii="Arial" w:hAnsi="Arial" w:cs="Arial"/>
          <w:color w:val="000000" w:themeColor="text1"/>
        </w:rPr>
        <w:t xml:space="preserve"> are </w:t>
      </w:r>
      <w:hyperlink r:id="rId18" w:anchor=":~:text=The%20latest%20plan%20released%20by,to%20achieve%20viral%20hepatitis%20elimination." w:history="1">
        <w:r w:rsidR="00817283" w:rsidRPr="00A648D1">
          <w:rPr>
            <w:rStyle w:val="Hyperlink"/>
            <w:rFonts w:ascii="Arial" w:hAnsi="Arial" w:cs="Arial"/>
          </w:rPr>
          <w:t>highest among</w:t>
        </w:r>
      </w:hyperlink>
      <w:r w:rsidR="00817283" w:rsidRPr="00A648D1">
        <w:rPr>
          <w:rFonts w:ascii="Arial" w:hAnsi="Arial" w:cs="Arial"/>
          <w:color w:val="000000" w:themeColor="text1"/>
        </w:rPr>
        <w:t xml:space="preserve"> </w:t>
      </w:r>
      <w:r w:rsidR="002E7ABE" w:rsidRPr="00A648D1">
        <w:rPr>
          <w:rFonts w:ascii="Arial" w:hAnsi="Arial" w:cs="Arial"/>
          <w:color w:val="000000" w:themeColor="text1"/>
        </w:rPr>
        <w:t>Asian</w:t>
      </w:r>
      <w:r w:rsidR="008D6806" w:rsidRPr="00A648D1">
        <w:rPr>
          <w:rFonts w:ascii="Arial" w:hAnsi="Arial" w:cs="Arial"/>
          <w:color w:val="000000" w:themeColor="text1"/>
        </w:rPr>
        <w:t xml:space="preserve"> American</w:t>
      </w:r>
      <w:r w:rsidR="002E7ABE" w:rsidRPr="00A648D1">
        <w:rPr>
          <w:rFonts w:ascii="Arial" w:hAnsi="Arial" w:cs="Arial"/>
          <w:color w:val="000000" w:themeColor="text1"/>
        </w:rPr>
        <w:t xml:space="preserve"> and Pacific Islanders, American </w:t>
      </w:r>
      <w:r w:rsidR="00C6667A">
        <w:rPr>
          <w:rFonts w:ascii="Arial" w:hAnsi="Arial" w:cs="Arial"/>
          <w:color w:val="000000" w:themeColor="text1"/>
        </w:rPr>
        <w:t>Indians</w:t>
      </w:r>
      <w:r w:rsidR="002E7ABE" w:rsidRPr="00A648D1">
        <w:rPr>
          <w:rFonts w:ascii="Arial" w:hAnsi="Arial" w:cs="Arial"/>
          <w:color w:val="000000" w:themeColor="text1"/>
        </w:rPr>
        <w:t xml:space="preserve">/Alaska </w:t>
      </w:r>
      <w:r w:rsidR="00C6667A">
        <w:rPr>
          <w:rFonts w:ascii="Arial" w:hAnsi="Arial" w:cs="Arial"/>
          <w:color w:val="000000" w:themeColor="text1"/>
        </w:rPr>
        <w:t>Natives</w:t>
      </w:r>
      <w:r w:rsidR="002E7ABE" w:rsidRPr="00A648D1">
        <w:rPr>
          <w:rFonts w:ascii="Arial" w:hAnsi="Arial" w:cs="Arial"/>
          <w:color w:val="000000" w:themeColor="text1"/>
        </w:rPr>
        <w:t>, non-Hispanic Black</w:t>
      </w:r>
      <w:r w:rsidR="00817283" w:rsidRPr="00A648D1">
        <w:rPr>
          <w:rFonts w:ascii="Arial" w:hAnsi="Arial" w:cs="Arial"/>
          <w:color w:val="000000" w:themeColor="text1"/>
        </w:rPr>
        <w:t xml:space="preserve"> people</w:t>
      </w:r>
      <w:r w:rsidR="002E7ABE" w:rsidRPr="00A648D1">
        <w:rPr>
          <w:rFonts w:ascii="Arial" w:hAnsi="Arial" w:cs="Arial"/>
          <w:color w:val="000000" w:themeColor="text1"/>
        </w:rPr>
        <w:t xml:space="preserve">, </w:t>
      </w:r>
      <w:r w:rsidR="00516DB0" w:rsidRPr="00A648D1">
        <w:rPr>
          <w:rFonts w:ascii="Arial" w:hAnsi="Arial" w:cs="Arial"/>
          <w:color w:val="000000" w:themeColor="text1"/>
        </w:rPr>
        <w:t xml:space="preserve">people who are incarcerated, </w:t>
      </w:r>
      <w:r w:rsidR="002E7ABE" w:rsidRPr="00A648D1">
        <w:rPr>
          <w:rFonts w:ascii="Arial" w:hAnsi="Arial" w:cs="Arial"/>
          <w:color w:val="000000" w:themeColor="text1"/>
        </w:rPr>
        <w:t>people who inject drugs, people living with HIV, people experiencing homelessness, and</w:t>
      </w:r>
      <w:r w:rsidR="008948EC" w:rsidRPr="00A648D1">
        <w:rPr>
          <w:rFonts w:ascii="Arial" w:hAnsi="Arial" w:cs="Arial"/>
          <w:color w:val="000000" w:themeColor="text1"/>
        </w:rPr>
        <w:t xml:space="preserve"> </w:t>
      </w:r>
      <w:r w:rsidR="00D336F6" w:rsidRPr="00A648D1">
        <w:rPr>
          <w:rFonts w:ascii="Arial" w:hAnsi="Arial" w:cs="Arial"/>
          <w:color w:val="000000" w:themeColor="text1"/>
        </w:rPr>
        <w:t>adults over</w:t>
      </w:r>
      <w:r w:rsidR="00896A0F" w:rsidRPr="00A648D1">
        <w:rPr>
          <w:rFonts w:ascii="Arial" w:hAnsi="Arial" w:cs="Arial"/>
          <w:color w:val="000000" w:themeColor="text1"/>
        </w:rPr>
        <w:t xml:space="preserve"> age</w:t>
      </w:r>
      <w:r w:rsidR="00D336F6" w:rsidRPr="00A648D1">
        <w:rPr>
          <w:rFonts w:ascii="Arial" w:hAnsi="Arial" w:cs="Arial"/>
          <w:color w:val="000000" w:themeColor="text1"/>
        </w:rPr>
        <w:t xml:space="preserve"> 60 with risk factors. </w:t>
      </w:r>
    </w:p>
    <w:p w14:paraId="3D6DE282" w14:textId="6949A5EA" w:rsidR="00A10DEB" w:rsidRPr="00A648D1" w:rsidRDefault="00A10DEB" w:rsidP="00A648D1">
      <w:pPr>
        <w:spacing w:line="264" w:lineRule="auto"/>
        <w:rPr>
          <w:rFonts w:ascii="Arial" w:hAnsi="Arial" w:cs="Arial"/>
          <w:color w:val="000000" w:themeColor="text1"/>
        </w:rPr>
      </w:pPr>
    </w:p>
    <w:p w14:paraId="54EDF128" w14:textId="6C63C6A3" w:rsidR="00F747B3" w:rsidRPr="00A648D1" w:rsidRDefault="00B30B89" w:rsidP="00A648D1">
      <w:pPr>
        <w:spacing w:line="264" w:lineRule="auto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S</w:t>
      </w:r>
      <w:r w:rsidR="00A10DEB" w:rsidRPr="00A648D1">
        <w:rPr>
          <w:rFonts w:ascii="Arial" w:hAnsi="Arial" w:cs="Arial"/>
          <w:color w:val="000000" w:themeColor="text1"/>
        </w:rPr>
        <w:t>preading awareness about the importance of getting tested</w:t>
      </w:r>
      <w:r w:rsidR="008D6806" w:rsidRPr="00A648D1">
        <w:rPr>
          <w:rFonts w:ascii="Arial" w:hAnsi="Arial" w:cs="Arial"/>
          <w:color w:val="000000" w:themeColor="text1"/>
        </w:rPr>
        <w:t>, getting vaccinated and seeking treatment</w:t>
      </w:r>
      <w:r w:rsidRPr="00A648D1">
        <w:rPr>
          <w:rFonts w:ascii="Arial" w:hAnsi="Arial" w:cs="Arial"/>
          <w:color w:val="000000" w:themeColor="text1"/>
        </w:rPr>
        <w:t xml:space="preserve"> </w:t>
      </w:r>
      <w:r w:rsidR="00A10DEB" w:rsidRPr="00A648D1">
        <w:rPr>
          <w:rFonts w:ascii="Arial" w:hAnsi="Arial" w:cs="Arial"/>
          <w:color w:val="000000" w:themeColor="text1"/>
        </w:rPr>
        <w:t xml:space="preserve">during </w:t>
      </w:r>
      <w:r w:rsidR="00EA4EF3" w:rsidRPr="00A648D1">
        <w:rPr>
          <w:rFonts w:ascii="Arial" w:hAnsi="Arial" w:cs="Arial"/>
          <w:color w:val="000000" w:themeColor="text1"/>
        </w:rPr>
        <w:t xml:space="preserve">Hepatitis Awareness Month is critical to eliminating viral hepatitis. </w:t>
      </w:r>
    </w:p>
    <w:p w14:paraId="18A1CB36" w14:textId="75AA8C24" w:rsidR="006D5BD0" w:rsidRPr="00A648D1" w:rsidRDefault="006D5BD0" w:rsidP="00A648D1">
      <w:pPr>
        <w:spacing w:line="264" w:lineRule="auto"/>
        <w:rPr>
          <w:rFonts w:ascii="Arial" w:hAnsi="Arial" w:cs="Arial"/>
          <w:color w:val="000000" w:themeColor="text1"/>
        </w:rPr>
      </w:pPr>
    </w:p>
    <w:p w14:paraId="6D332B73" w14:textId="265D3078" w:rsidR="00F91822" w:rsidRDefault="001C59D9" w:rsidP="00A648D1">
      <w:pPr>
        <w:spacing w:line="264" w:lineRule="auto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This month encourages everyone to recommit themselves to improving the health of people living with viral hepatitis in the United States</w:t>
      </w:r>
      <w:r w:rsidR="00516DB0" w:rsidRPr="00A648D1">
        <w:rPr>
          <w:rFonts w:ascii="Arial" w:hAnsi="Arial" w:cs="Arial"/>
          <w:color w:val="000000" w:themeColor="text1"/>
        </w:rPr>
        <w:t>. Let’s work together to</w:t>
      </w:r>
      <w:r w:rsidR="00516DB0" w:rsidRPr="00A648D1">
        <w:rPr>
          <w:rFonts w:ascii="Arial" w:eastAsia="Times New Roman" w:hAnsi="Arial" w:cs="Arial"/>
          <w:color w:val="000000"/>
        </w:rPr>
        <w:t xml:space="preserve"> reduce the impact of viral hepatitis on individuals and communities and reduce the long-term economic costs of undiagnosed and untreated viral hepatitis</w:t>
      </w:r>
      <w:r w:rsidRPr="00A648D1">
        <w:rPr>
          <w:rFonts w:ascii="Arial" w:hAnsi="Arial" w:cs="Arial"/>
          <w:color w:val="000000" w:themeColor="text1"/>
        </w:rPr>
        <w:t>.</w:t>
      </w:r>
      <w:r w:rsidR="00F91822">
        <w:rPr>
          <w:rFonts w:ascii="Arial" w:hAnsi="Arial" w:cs="Arial"/>
          <w:color w:val="000000" w:themeColor="text1"/>
        </w:rPr>
        <w:br/>
      </w:r>
    </w:p>
    <w:p w14:paraId="419EA812" w14:textId="77777777" w:rsidR="00F91822" w:rsidRDefault="00F91822">
      <w:pPr>
        <w:rPr>
          <w:rFonts w:ascii="Arial" w:hAnsi="Arial" w:cs="Arial"/>
          <w:color w:val="000000" w:themeColor="text1"/>
        </w:rPr>
      </w:pPr>
    </w:p>
    <w:p w14:paraId="74930581" w14:textId="5F571C90" w:rsidR="00F91822" w:rsidRDefault="00F91822">
      <w:pPr>
        <w:rPr>
          <w:rFonts w:ascii="Arial" w:hAnsi="Arial" w:cs="Arial"/>
          <w:color w:val="000000" w:themeColor="text1"/>
        </w:rPr>
      </w:pPr>
    </w:p>
    <w:p w14:paraId="2C5BB8F8" w14:textId="448F64DA" w:rsidR="00F91822" w:rsidRDefault="00F91822" w:rsidP="00B001CA">
      <w:pPr>
        <w:rPr>
          <w:rFonts w:ascii="Arial" w:hAnsi="Arial" w:cs="Arial"/>
          <w:color w:val="000000" w:themeColor="text1"/>
        </w:rPr>
      </w:pPr>
    </w:p>
    <w:p w14:paraId="1D0C2A0B" w14:textId="7154E132" w:rsidR="00F91822" w:rsidRDefault="000933B0" w:rsidP="00B001CA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605023D6" wp14:editId="62105307">
                <wp:simplePos x="0" y="0"/>
                <wp:positionH relativeFrom="column">
                  <wp:posOffset>5787</wp:posOffset>
                </wp:positionH>
                <wp:positionV relativeFrom="paragraph">
                  <wp:posOffset>46307</wp:posOffset>
                </wp:positionV>
                <wp:extent cx="6873875" cy="660400"/>
                <wp:effectExtent l="0" t="0" r="0" b="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3875" cy="660400"/>
                          <a:chOff x="0" y="0"/>
                          <a:chExt cx="6873875" cy="660400"/>
                        </a:xfrm>
                      </wpg:grpSpPr>
                      <wps:wsp>
                        <wps:cNvPr id="5" name="Text Box 5"/>
                        <wps:cNvSpPr txBox="1"/>
                        <wps:spPr>
                          <a:xfrm>
                            <a:off x="0" y="0"/>
                            <a:ext cx="6873875" cy="660400"/>
                          </a:xfrm>
                          <a:prstGeom prst="rect">
                            <a:avLst/>
                          </a:prstGeom>
                          <a:solidFill>
                            <a:srgbClr val="E72326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B5F7ACA" w14:textId="0CEF36F9" w:rsidR="00F91822" w:rsidRPr="00A648D1" w:rsidRDefault="00F91822" w:rsidP="00A648D1">
                              <w:pPr>
                                <w:ind w:left="900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>Sample Twee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92598" y="92597"/>
                            <a:ext cx="464820" cy="464820"/>
                          </a:xfrm>
                          <a:prstGeom prst="ellipse">
                            <a:avLst/>
                          </a:prstGeom>
                          <a:solidFill>
                            <a:srgbClr val="C1111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9919" y="219919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05023D6" id="Group 27" o:spid="_x0000_s1030" style="position:absolute;margin-left:.45pt;margin-top:3.65pt;width:541.25pt;height:52pt;z-index:251658752" coordsize="68738,660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">
                <v:shape id="Text Box 5" o:spid="_x0000_s1031" type="#_x0000_t202" style="position:absolute;width:68738;height:66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" fillcolor="#e72326" stroked="f" strokeweight=".5pt">
                  <v:textbox>
                    <w:txbxContent>
                      <w:p w14:paraId="5B5F7ACA" w14:textId="0CEF36F9" w:rsidR="00F91822" w:rsidRPr="00A648D1" w:rsidRDefault="00F91822" w:rsidP="00A648D1">
                        <w:pPr>
                          <w:ind w:left="900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Sample Tweets</w:t>
                        </w:r>
                      </w:p>
                    </w:txbxContent>
                  </v:textbox>
                </v:shape>
                <v:oval id="Oval 6" o:spid="_x0000_s1032" style="position:absolute;left:925;top:925;width:4649;height:46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" fillcolor="#c11110" stroked="f" strokeweight="1pt">
                  <v:stroke joinstyle="miter"/>
                </v:oval>
                <v:shape id="Graphic 8" o:spid="_x0000_s1033" type="#_x0000_t75" style="position:absolute;left:2199;top:2199;width:228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">
                  <v:imagedata r:id="rId21" o:title=""/>
                </v:shape>
              </v:group>
            </w:pict>
          </mc:Fallback>
        </mc:AlternateContent>
      </w:r>
    </w:p>
    <w:p w14:paraId="4E3626F4" w14:textId="5F063565" w:rsidR="00F91822" w:rsidRDefault="00F91822" w:rsidP="00B001CA">
      <w:pPr>
        <w:rPr>
          <w:rFonts w:ascii="Arial" w:hAnsi="Arial" w:cs="Arial"/>
          <w:color w:val="000000" w:themeColor="text1"/>
        </w:rPr>
      </w:pPr>
    </w:p>
    <w:p w14:paraId="121ACB61" w14:textId="7AF3E00E" w:rsidR="00F91822" w:rsidRDefault="00F91822" w:rsidP="00B001CA">
      <w:pPr>
        <w:rPr>
          <w:rFonts w:ascii="Arial" w:hAnsi="Arial" w:cs="Arial"/>
          <w:color w:val="000000" w:themeColor="text1"/>
        </w:rPr>
      </w:pPr>
    </w:p>
    <w:p w14:paraId="5393FE8F" w14:textId="4ADF4798" w:rsidR="001C59D9" w:rsidRPr="00A648D1" w:rsidRDefault="001C59D9" w:rsidP="00B001CA">
      <w:pPr>
        <w:rPr>
          <w:rFonts w:ascii="Arial" w:hAnsi="Arial" w:cs="Arial"/>
          <w:color w:val="000000" w:themeColor="text1"/>
        </w:rPr>
      </w:pPr>
    </w:p>
    <w:p w14:paraId="47B4120A" w14:textId="7F6E3ACF" w:rsidR="00C175AE" w:rsidRPr="00A648D1" w:rsidRDefault="00C175AE" w:rsidP="00B001CA">
      <w:pPr>
        <w:rPr>
          <w:rFonts w:ascii="Arial" w:hAnsi="Arial" w:cs="Arial"/>
          <w:b/>
          <w:bCs/>
          <w:color w:val="000000" w:themeColor="text1"/>
          <w:u w:val="single"/>
        </w:rPr>
      </w:pPr>
    </w:p>
    <w:p w14:paraId="3A8DFDC5" w14:textId="76E3EEE7" w:rsidR="00C175AE" w:rsidRPr="00A648D1" w:rsidRDefault="00C175AE" w:rsidP="00B001CA">
      <w:pPr>
        <w:rPr>
          <w:rFonts w:ascii="Arial" w:hAnsi="Arial" w:cs="Arial"/>
          <w:b/>
          <w:bCs/>
          <w:color w:val="000000" w:themeColor="text1"/>
        </w:rPr>
      </w:pPr>
      <w:r w:rsidRPr="00A648D1">
        <w:rPr>
          <w:rFonts w:ascii="Arial" w:hAnsi="Arial" w:cs="Arial"/>
          <w:b/>
          <w:bCs/>
          <w:color w:val="000000" w:themeColor="text1"/>
        </w:rPr>
        <w:t>About</w:t>
      </w:r>
      <w:r w:rsidR="008D1F82" w:rsidRPr="00A648D1">
        <w:rPr>
          <w:rFonts w:ascii="Arial" w:hAnsi="Arial" w:cs="Arial"/>
          <w:b/>
          <w:bCs/>
          <w:color w:val="000000" w:themeColor="text1"/>
        </w:rPr>
        <w:t xml:space="preserve"> </w:t>
      </w:r>
      <w:r w:rsidR="00516DB0" w:rsidRPr="00A648D1">
        <w:rPr>
          <w:rFonts w:ascii="Arial" w:hAnsi="Arial" w:cs="Arial"/>
          <w:b/>
          <w:bCs/>
          <w:color w:val="000000" w:themeColor="text1"/>
        </w:rPr>
        <w:t>viral hepatitis</w:t>
      </w:r>
      <w:r w:rsidR="008D1F82" w:rsidRPr="00A648D1">
        <w:rPr>
          <w:rFonts w:ascii="Arial" w:hAnsi="Arial" w:cs="Arial"/>
          <w:b/>
          <w:bCs/>
          <w:color w:val="000000" w:themeColor="text1"/>
        </w:rPr>
        <w:t>:</w:t>
      </w:r>
    </w:p>
    <w:p w14:paraId="0F9C6C5E" w14:textId="57FD8D0B" w:rsidR="00592F93" w:rsidRPr="00A648D1" w:rsidRDefault="00592F93" w:rsidP="00B001CA">
      <w:pPr>
        <w:rPr>
          <w:rFonts w:ascii="Arial" w:hAnsi="Arial" w:cs="Arial"/>
          <w:b/>
          <w:bCs/>
          <w:color w:val="000000" w:themeColor="text1"/>
          <w:u w:val="single"/>
        </w:rPr>
      </w:pPr>
      <w:bookmarkStart w:id="0" w:name="_Hlk133420396"/>
    </w:p>
    <w:p w14:paraId="1034A50F" w14:textId="36D66C19" w:rsidR="00444BC2" w:rsidRPr="00A648D1" w:rsidRDefault="00444BC2" w:rsidP="00B001C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color w:val="000000" w:themeColor="text1"/>
          <w:u w:val="single"/>
        </w:rPr>
      </w:pPr>
      <w:r w:rsidRPr="00A648D1">
        <w:rPr>
          <w:rFonts w:ascii="Arial" w:hAnsi="Arial" w:cs="Arial"/>
          <w:color w:val="000000" w:themeColor="text1"/>
        </w:rPr>
        <w:t xml:space="preserve">Viral hepatitis is a hidden epidemic impacting millions across the </w:t>
      </w:r>
      <w:r w:rsidR="00E100ED">
        <w:rPr>
          <w:rFonts w:ascii="Arial" w:hAnsi="Arial" w:cs="Arial"/>
          <w:color w:val="000000" w:themeColor="text1"/>
        </w:rPr>
        <w:t>US</w:t>
      </w:r>
      <w:r w:rsidRPr="00A648D1">
        <w:rPr>
          <w:rFonts w:ascii="Arial" w:hAnsi="Arial" w:cs="Arial"/>
          <w:color w:val="000000" w:themeColor="text1"/>
        </w:rPr>
        <w:t xml:space="preserve">. </w:t>
      </w:r>
    </w:p>
    <w:p w14:paraId="5B03FD82" w14:textId="08E27632" w:rsidR="00444BC2" w:rsidRPr="00A648D1" w:rsidRDefault="00444BC2" w:rsidP="00B001CA">
      <w:pPr>
        <w:pStyle w:val="ListParagraph"/>
        <w:rPr>
          <w:rFonts w:ascii="Arial" w:hAnsi="Arial" w:cs="Arial"/>
          <w:b/>
          <w:bCs/>
          <w:color w:val="000000" w:themeColor="text1"/>
          <w:u w:val="single"/>
        </w:rPr>
      </w:pPr>
    </w:p>
    <w:p w14:paraId="001BF9D7" w14:textId="2E1AE571" w:rsidR="00137D31" w:rsidRPr="00A648D1" w:rsidRDefault="00444BC2" w:rsidP="00B001CA">
      <w:pPr>
        <w:pStyle w:val="ListParagraph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This </w:t>
      </w:r>
      <w:r w:rsidR="00CA5909" w:rsidRPr="00A648D1">
        <w:rPr>
          <w:rFonts w:ascii="Arial" w:hAnsi="Arial" w:cs="Arial"/>
          <w:color w:val="000000" w:themeColor="text1"/>
        </w:rPr>
        <w:t>#</w:t>
      </w:r>
      <w:r w:rsidR="008D1F82" w:rsidRPr="00A648D1">
        <w:rPr>
          <w:rFonts w:ascii="Arial" w:hAnsi="Arial" w:cs="Arial"/>
          <w:color w:val="000000" w:themeColor="text1"/>
        </w:rPr>
        <w:t>HepatitisAwarenessMonth</w:t>
      </w:r>
      <w:r w:rsidR="00B82493" w:rsidRPr="00A648D1">
        <w:rPr>
          <w:rFonts w:ascii="Arial" w:hAnsi="Arial" w:cs="Arial"/>
          <w:color w:val="000000" w:themeColor="text1"/>
        </w:rPr>
        <w:t>, let’s recomm</w:t>
      </w:r>
      <w:r w:rsidR="00DE5DA1" w:rsidRPr="00A648D1">
        <w:rPr>
          <w:rFonts w:ascii="Arial" w:hAnsi="Arial" w:cs="Arial"/>
          <w:color w:val="000000" w:themeColor="text1"/>
        </w:rPr>
        <w:t>it</w:t>
      </w:r>
      <w:r w:rsidR="00B82493" w:rsidRPr="00A648D1">
        <w:rPr>
          <w:rFonts w:ascii="Arial" w:hAnsi="Arial" w:cs="Arial"/>
          <w:color w:val="000000" w:themeColor="text1"/>
        </w:rPr>
        <w:t xml:space="preserve"> to spreading awareness about the importance of getting tested, getting vaccinated</w:t>
      </w:r>
      <w:r w:rsidR="00B3006F" w:rsidRPr="00A648D1">
        <w:rPr>
          <w:rFonts w:ascii="Arial" w:hAnsi="Arial" w:cs="Arial"/>
          <w:color w:val="000000" w:themeColor="text1"/>
        </w:rPr>
        <w:t>,</w:t>
      </w:r>
      <w:r w:rsidR="00B82493" w:rsidRPr="00A648D1">
        <w:rPr>
          <w:rFonts w:ascii="Arial" w:hAnsi="Arial" w:cs="Arial"/>
          <w:color w:val="000000" w:themeColor="text1"/>
        </w:rPr>
        <w:t xml:space="preserve"> and seeking treatment for viral hepatitis. #</w:t>
      </w:r>
      <w:r w:rsidR="00CE19E6" w:rsidRPr="00A648D1">
        <w:rPr>
          <w:rFonts w:ascii="Arial" w:hAnsi="Arial" w:cs="Arial"/>
          <w:color w:val="000000" w:themeColor="text1"/>
        </w:rPr>
        <w:t>HepAware23</w:t>
      </w:r>
      <w:r w:rsidR="00B82493" w:rsidRPr="00A648D1">
        <w:rPr>
          <w:rFonts w:ascii="Arial" w:hAnsi="Arial" w:cs="Arial"/>
          <w:color w:val="000000" w:themeColor="text1"/>
        </w:rPr>
        <w:t xml:space="preserve"> </w:t>
      </w:r>
    </w:p>
    <w:p w14:paraId="1E4AD6D1" w14:textId="381FDAB4" w:rsidR="003057B8" w:rsidRDefault="003057B8" w:rsidP="003057B8">
      <w:pPr>
        <w:pStyle w:val="ListParagraph"/>
        <w:rPr>
          <w:rFonts w:ascii="Arial" w:hAnsi="Arial" w:cs="Arial"/>
          <w:color w:val="000000" w:themeColor="text1"/>
        </w:rPr>
      </w:pPr>
    </w:p>
    <w:p w14:paraId="39160FDF" w14:textId="264AD798" w:rsidR="003057B8" w:rsidRDefault="00000000" w:rsidP="003057B8">
      <w:pPr>
        <w:pStyle w:val="ListParagraph"/>
        <w:rPr>
          <w:rFonts w:ascii="Arial" w:hAnsi="Arial" w:cs="Arial"/>
          <w:color w:val="000000" w:themeColor="text1"/>
        </w:rPr>
      </w:pPr>
      <w:hyperlink r:id="rId22" w:history="1">
        <w:r w:rsidR="00AB1C5A" w:rsidRPr="00387ECD">
          <w:rPr>
            <w:rStyle w:val="Hyperlink"/>
            <w:rFonts w:ascii="Arial" w:hAnsi="Arial" w:cs="Arial"/>
          </w:rPr>
          <w:t>https://hepvu.org/hepatitis-awareness-month-2023/</w:t>
        </w:r>
      </w:hyperlink>
    </w:p>
    <w:bookmarkEnd w:id="0"/>
    <w:p w14:paraId="315DBE11" w14:textId="77777777" w:rsidR="00AB1C5A" w:rsidRDefault="00AB1C5A" w:rsidP="003057B8">
      <w:pPr>
        <w:pStyle w:val="ListParagraph"/>
        <w:rPr>
          <w:rFonts w:ascii="Arial" w:hAnsi="Arial" w:cs="Arial"/>
          <w:color w:val="000000" w:themeColor="text1"/>
        </w:rPr>
      </w:pPr>
    </w:p>
    <w:p w14:paraId="72536406" w14:textId="605E5760" w:rsidR="003F28B4" w:rsidRPr="00A648D1" w:rsidRDefault="003F28B4" w:rsidP="00B001CA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Millions of Americans are living with #HepC—but </w:t>
      </w:r>
      <w:r w:rsidR="00B51B7F" w:rsidRPr="00A648D1">
        <w:rPr>
          <w:rFonts w:ascii="Arial" w:hAnsi="Arial" w:cs="Arial"/>
          <w:color w:val="000000" w:themeColor="text1"/>
        </w:rPr>
        <w:t xml:space="preserve">many </w:t>
      </w:r>
      <w:r w:rsidRPr="00A648D1">
        <w:rPr>
          <w:rFonts w:ascii="Arial" w:hAnsi="Arial" w:cs="Arial"/>
          <w:color w:val="000000" w:themeColor="text1"/>
        </w:rPr>
        <w:t>don’t know they</w:t>
      </w:r>
      <w:r w:rsidR="004618D0" w:rsidRPr="00A648D1">
        <w:rPr>
          <w:rFonts w:ascii="Arial" w:hAnsi="Arial" w:cs="Arial"/>
          <w:color w:val="000000" w:themeColor="text1"/>
        </w:rPr>
        <w:t xml:space="preserve"> have it</w:t>
      </w:r>
      <w:r w:rsidRPr="00A648D1">
        <w:rPr>
          <w:rFonts w:ascii="Arial" w:hAnsi="Arial" w:cs="Arial"/>
          <w:color w:val="000000" w:themeColor="text1"/>
        </w:rPr>
        <w:t>. As a result, this curable disease is left untreated, leading to life-threatening health problems.</w:t>
      </w:r>
    </w:p>
    <w:p w14:paraId="04313D3C" w14:textId="20AE9BD3" w:rsidR="003F28B4" w:rsidRPr="00A648D1" w:rsidRDefault="003F28B4" w:rsidP="00B001CA">
      <w:pPr>
        <w:rPr>
          <w:rFonts w:ascii="Arial" w:hAnsi="Arial" w:cs="Arial"/>
          <w:color w:val="000000" w:themeColor="text1"/>
        </w:rPr>
      </w:pPr>
    </w:p>
    <w:p w14:paraId="7006CE6E" w14:textId="77777777" w:rsidR="003F28B4" w:rsidRPr="00A648D1" w:rsidRDefault="003F28B4" w:rsidP="00B001CA">
      <w:pPr>
        <w:ind w:firstLine="720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Get vaccinated, get tested, and get treated. </w:t>
      </w:r>
    </w:p>
    <w:p w14:paraId="502A5589" w14:textId="77777777" w:rsidR="003F28B4" w:rsidRPr="00A648D1" w:rsidRDefault="003F28B4" w:rsidP="00B001CA">
      <w:pPr>
        <w:rPr>
          <w:rFonts w:ascii="Arial" w:hAnsi="Arial" w:cs="Arial"/>
          <w:color w:val="000000" w:themeColor="text1"/>
        </w:rPr>
      </w:pPr>
    </w:p>
    <w:p w14:paraId="32CCB4C7" w14:textId="70A23677" w:rsidR="00B82493" w:rsidRPr="00A648D1" w:rsidRDefault="003F28B4" w:rsidP="00B001CA">
      <w:pPr>
        <w:ind w:firstLine="720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#HepatitisAwarenessMonth</w:t>
      </w:r>
    </w:p>
    <w:p w14:paraId="1A106DD1" w14:textId="77777777" w:rsidR="000306A5" w:rsidRPr="00A648D1" w:rsidRDefault="000306A5" w:rsidP="00B001CA">
      <w:pPr>
        <w:ind w:firstLine="720"/>
        <w:rPr>
          <w:rFonts w:ascii="Arial" w:hAnsi="Arial" w:cs="Arial"/>
          <w:color w:val="000000" w:themeColor="text1"/>
        </w:rPr>
      </w:pPr>
    </w:p>
    <w:p w14:paraId="4B8DDB54" w14:textId="77777777" w:rsidR="00516DB0" w:rsidRPr="00A648D1" w:rsidRDefault="00516DB0" w:rsidP="0064723B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Highly effective vaccines can prevent Hepatitis B infection. </w:t>
      </w:r>
    </w:p>
    <w:p w14:paraId="2B47A50D" w14:textId="027C187D" w:rsidR="00516DB0" w:rsidRPr="00A648D1" w:rsidRDefault="00516DB0" w:rsidP="00BF01CB">
      <w:pPr>
        <w:pStyle w:val="ListParagraph"/>
        <w:rPr>
          <w:rFonts w:ascii="Arial" w:hAnsi="Arial" w:cs="Arial"/>
          <w:color w:val="000000" w:themeColor="text1"/>
        </w:rPr>
      </w:pPr>
    </w:p>
    <w:p w14:paraId="25ACDD6A" w14:textId="556F561E" w:rsidR="00516DB0" w:rsidRPr="00A648D1" w:rsidRDefault="00516DB0" w:rsidP="00BF01CB">
      <w:pPr>
        <w:pStyle w:val="ListParagraph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This #HepatitisAwarenessMonth, encourage your community to get vaccinated to protect against #HepB</w:t>
      </w:r>
    </w:p>
    <w:p w14:paraId="63BA0882" w14:textId="77777777" w:rsidR="00516DB0" w:rsidRPr="00A648D1" w:rsidRDefault="00516DB0" w:rsidP="00BF01CB">
      <w:pPr>
        <w:rPr>
          <w:rFonts w:ascii="Arial" w:hAnsi="Arial" w:cs="Arial"/>
          <w:color w:val="000000" w:themeColor="text1"/>
        </w:rPr>
      </w:pPr>
    </w:p>
    <w:p w14:paraId="7B2D12EE" w14:textId="22D6CE16" w:rsidR="0064723B" w:rsidRPr="00A648D1" w:rsidRDefault="0064723B" w:rsidP="0064723B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Untreated cases of #HepB and #HepC are the leading causes of liver cancer in </w:t>
      </w:r>
      <w:r w:rsidR="00B30B89" w:rsidRPr="00A648D1">
        <w:rPr>
          <w:rFonts w:ascii="Arial" w:hAnsi="Arial" w:cs="Arial"/>
          <w:color w:val="000000" w:themeColor="text1"/>
        </w:rPr>
        <w:t>the U.S</w:t>
      </w:r>
      <w:r w:rsidRPr="00A648D1">
        <w:rPr>
          <w:rFonts w:ascii="Arial" w:hAnsi="Arial" w:cs="Arial"/>
          <w:color w:val="000000" w:themeColor="text1"/>
        </w:rPr>
        <w:t>.</w:t>
      </w:r>
      <w:r w:rsidR="008F687C" w:rsidRPr="00A648D1">
        <w:rPr>
          <w:rFonts w:ascii="Arial" w:hAnsi="Arial" w:cs="Arial"/>
          <w:color w:val="000000" w:themeColor="text1"/>
        </w:rPr>
        <w:t xml:space="preserve"> </w:t>
      </w:r>
    </w:p>
    <w:p w14:paraId="347EBBB3" w14:textId="129E833A" w:rsidR="008F687C" w:rsidRPr="00A648D1" w:rsidRDefault="008F687C" w:rsidP="008F687C">
      <w:pPr>
        <w:rPr>
          <w:rFonts w:ascii="Arial" w:hAnsi="Arial" w:cs="Arial"/>
          <w:color w:val="000000" w:themeColor="text1"/>
        </w:rPr>
      </w:pPr>
    </w:p>
    <w:p w14:paraId="661D01FD" w14:textId="686BE0B9" w:rsidR="008F687C" w:rsidRPr="00A648D1" w:rsidRDefault="008F687C" w:rsidP="008F687C">
      <w:pPr>
        <w:ind w:left="720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This #HepatitisAwarenessMonth, we can save lives by working together to spread awareness about vaccines, testing</w:t>
      </w:r>
      <w:r w:rsidR="004618D0" w:rsidRPr="00A648D1">
        <w:rPr>
          <w:rFonts w:ascii="Arial" w:hAnsi="Arial" w:cs="Arial"/>
          <w:color w:val="000000" w:themeColor="text1"/>
        </w:rPr>
        <w:t>,</w:t>
      </w:r>
      <w:r w:rsidRPr="00A648D1">
        <w:rPr>
          <w:rFonts w:ascii="Arial" w:hAnsi="Arial" w:cs="Arial"/>
          <w:color w:val="000000" w:themeColor="text1"/>
        </w:rPr>
        <w:t xml:space="preserve"> and treatment </w:t>
      </w:r>
      <w:r w:rsidR="00370B20" w:rsidRPr="00A648D1">
        <w:rPr>
          <w:rFonts w:ascii="Arial" w:hAnsi="Arial" w:cs="Arial"/>
          <w:color w:val="000000" w:themeColor="text1"/>
        </w:rPr>
        <w:t xml:space="preserve">of viral hepatitis. </w:t>
      </w:r>
      <w:r w:rsidR="660CFC58" w:rsidRPr="00A648D1">
        <w:rPr>
          <w:rFonts w:ascii="Arial" w:hAnsi="Arial" w:cs="Arial"/>
          <w:color w:val="000000" w:themeColor="text1"/>
        </w:rPr>
        <w:t xml:space="preserve"> </w:t>
      </w:r>
    </w:p>
    <w:p w14:paraId="6E612B8F" w14:textId="1111B6A0" w:rsidR="00370B20" w:rsidRPr="00A648D1" w:rsidRDefault="00370B20" w:rsidP="008F687C">
      <w:pPr>
        <w:ind w:left="720"/>
        <w:rPr>
          <w:rFonts w:ascii="Arial" w:hAnsi="Arial" w:cs="Arial"/>
          <w:color w:val="000000" w:themeColor="text1"/>
        </w:rPr>
      </w:pPr>
    </w:p>
    <w:p w14:paraId="3057E36E" w14:textId="1111B6A0" w:rsidR="0064723B" w:rsidRPr="00A648D1" w:rsidRDefault="00000000" w:rsidP="0064723B">
      <w:pPr>
        <w:pStyle w:val="ListParagraph"/>
        <w:rPr>
          <w:rFonts w:ascii="Arial" w:hAnsi="Arial" w:cs="Arial"/>
          <w:color w:val="000000" w:themeColor="text1"/>
        </w:rPr>
      </w:pPr>
      <w:hyperlink r:id="rId23" w:history="1">
        <w:r w:rsidR="000B415F" w:rsidRPr="00A648D1">
          <w:rPr>
            <w:rStyle w:val="Hyperlink"/>
            <w:rFonts w:ascii="Arial" w:hAnsi="Arial" w:cs="Arial"/>
          </w:rPr>
          <w:t>https://hepvu.org/</w:t>
        </w:r>
      </w:hyperlink>
    </w:p>
    <w:p w14:paraId="078CA213" w14:textId="1111B6A0" w:rsidR="000B415F" w:rsidRPr="00A648D1" w:rsidRDefault="000B415F" w:rsidP="0064723B">
      <w:pPr>
        <w:pStyle w:val="ListParagraph"/>
        <w:rPr>
          <w:rFonts w:ascii="Arial" w:hAnsi="Arial" w:cs="Arial"/>
          <w:color w:val="000000" w:themeColor="text1"/>
        </w:rPr>
      </w:pPr>
    </w:p>
    <w:p w14:paraId="0D25E82A" w14:textId="0CA6B5F5" w:rsidR="00FE6D98" w:rsidRPr="00A648D1" w:rsidRDefault="00FF756E" w:rsidP="00BC05C1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Viral hepatitis is a manageable</w:t>
      </w:r>
      <w:r w:rsidR="00673C8B" w:rsidRPr="00A648D1">
        <w:rPr>
          <w:rFonts w:ascii="Arial" w:hAnsi="Arial" w:cs="Arial"/>
          <w:color w:val="000000" w:themeColor="text1"/>
        </w:rPr>
        <w:t xml:space="preserve"> or curable</w:t>
      </w:r>
      <w:r w:rsidRPr="00A648D1">
        <w:rPr>
          <w:rFonts w:ascii="Arial" w:hAnsi="Arial" w:cs="Arial"/>
          <w:color w:val="000000" w:themeColor="text1"/>
        </w:rPr>
        <w:t xml:space="preserve"> condition if people know their status</w:t>
      </w:r>
      <w:r w:rsidR="002E2851" w:rsidRPr="00A648D1">
        <w:rPr>
          <w:rFonts w:ascii="Arial" w:hAnsi="Arial" w:cs="Arial"/>
          <w:color w:val="000000" w:themeColor="text1"/>
        </w:rPr>
        <w:t xml:space="preserve"> b</w:t>
      </w:r>
      <w:r w:rsidR="00B62F21" w:rsidRPr="00A648D1">
        <w:rPr>
          <w:rFonts w:ascii="Arial" w:hAnsi="Arial" w:cs="Arial"/>
          <w:color w:val="000000" w:themeColor="text1"/>
        </w:rPr>
        <w:t xml:space="preserve">ut because the disease </w:t>
      </w:r>
      <w:r w:rsidR="0084677F">
        <w:rPr>
          <w:rFonts w:ascii="Arial" w:hAnsi="Arial" w:cs="Arial"/>
          <w:color w:val="000000" w:themeColor="text1"/>
        </w:rPr>
        <w:t>is often</w:t>
      </w:r>
      <w:r w:rsidR="00B62F21" w:rsidRPr="00A648D1">
        <w:rPr>
          <w:rFonts w:ascii="Arial" w:hAnsi="Arial" w:cs="Arial"/>
          <w:color w:val="000000" w:themeColor="text1"/>
        </w:rPr>
        <w:t xml:space="preserve"> asymptomatic, many people don’t</w:t>
      </w:r>
      <w:r w:rsidR="007F2BB6" w:rsidRPr="00A648D1">
        <w:rPr>
          <w:rFonts w:ascii="Arial" w:hAnsi="Arial" w:cs="Arial"/>
          <w:color w:val="000000" w:themeColor="text1"/>
        </w:rPr>
        <w:t>.</w:t>
      </w:r>
    </w:p>
    <w:p w14:paraId="790AFAB6" w14:textId="2C6AA34E" w:rsidR="007F2BB6" w:rsidRPr="00A648D1" w:rsidRDefault="007F2BB6" w:rsidP="007F2BB6">
      <w:pPr>
        <w:pStyle w:val="ListParagraph"/>
        <w:rPr>
          <w:rFonts w:ascii="Arial" w:hAnsi="Arial" w:cs="Arial"/>
          <w:color w:val="000000" w:themeColor="text1"/>
        </w:rPr>
      </w:pPr>
    </w:p>
    <w:p w14:paraId="794F46AA" w14:textId="4D80E130" w:rsidR="00FF756E" w:rsidRPr="00A648D1" w:rsidRDefault="00CB31A1" w:rsidP="00B001CA">
      <w:pPr>
        <w:pStyle w:val="ListParagraph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We can eliminate this growing</w:t>
      </w:r>
      <w:r w:rsidR="00B62F21" w:rsidRPr="00A648D1">
        <w:rPr>
          <w:rFonts w:ascii="Arial" w:hAnsi="Arial" w:cs="Arial"/>
          <w:color w:val="000000" w:themeColor="text1"/>
        </w:rPr>
        <w:t xml:space="preserve"> </w:t>
      </w:r>
      <w:r w:rsidRPr="00A648D1">
        <w:rPr>
          <w:rFonts w:ascii="Arial" w:hAnsi="Arial" w:cs="Arial"/>
          <w:color w:val="000000" w:themeColor="text1"/>
        </w:rPr>
        <w:t xml:space="preserve">epidemic by increasing resources to </w:t>
      </w:r>
      <w:r w:rsidR="00FE6D98" w:rsidRPr="00A648D1">
        <w:rPr>
          <w:rFonts w:ascii="Arial" w:hAnsi="Arial" w:cs="Arial"/>
          <w:color w:val="000000" w:themeColor="text1"/>
        </w:rPr>
        <w:t>get people vaccinated, tested</w:t>
      </w:r>
      <w:r w:rsidR="004618D0" w:rsidRPr="00A648D1">
        <w:rPr>
          <w:rFonts w:ascii="Arial" w:hAnsi="Arial" w:cs="Arial"/>
          <w:color w:val="000000" w:themeColor="text1"/>
        </w:rPr>
        <w:t>,</w:t>
      </w:r>
      <w:r w:rsidR="00FE6D98" w:rsidRPr="00A648D1">
        <w:rPr>
          <w:rFonts w:ascii="Arial" w:hAnsi="Arial" w:cs="Arial"/>
          <w:color w:val="000000" w:themeColor="text1"/>
        </w:rPr>
        <w:t xml:space="preserve"> and treated. </w:t>
      </w:r>
      <w:r w:rsidR="00FF756E" w:rsidRPr="00A648D1">
        <w:rPr>
          <w:rFonts w:ascii="Arial" w:hAnsi="Arial" w:cs="Arial"/>
          <w:color w:val="000000" w:themeColor="text1"/>
        </w:rPr>
        <w:t xml:space="preserve"> </w:t>
      </w:r>
    </w:p>
    <w:p w14:paraId="61CB2D95" w14:textId="5E0C17F4" w:rsidR="00204BA4" w:rsidRPr="00A648D1" w:rsidRDefault="00204BA4" w:rsidP="00B001CA">
      <w:pPr>
        <w:rPr>
          <w:rFonts w:ascii="Arial" w:hAnsi="Arial" w:cs="Arial"/>
          <w:b/>
          <w:bCs/>
          <w:color w:val="000000" w:themeColor="text1"/>
        </w:rPr>
      </w:pPr>
    </w:p>
    <w:p w14:paraId="580A11A2" w14:textId="12BABEB9" w:rsidR="00224006" w:rsidRDefault="00FE6D98" w:rsidP="00B001CA">
      <w:pPr>
        <w:ind w:firstLine="720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#Hep</w:t>
      </w:r>
      <w:r w:rsidR="000E29F4" w:rsidRPr="00A648D1">
        <w:rPr>
          <w:rFonts w:ascii="Arial" w:hAnsi="Arial" w:cs="Arial"/>
          <w:color w:val="000000" w:themeColor="text1"/>
        </w:rPr>
        <w:t>Aware23</w:t>
      </w:r>
      <w:r w:rsidR="00224006">
        <w:rPr>
          <w:rFonts w:ascii="Arial" w:hAnsi="Arial" w:cs="Arial"/>
          <w:color w:val="000000" w:themeColor="text1"/>
        </w:rPr>
        <w:br/>
      </w:r>
    </w:p>
    <w:p w14:paraId="213378FB" w14:textId="4EC6D1B7" w:rsidR="00224006" w:rsidRDefault="00224006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br w:type="page"/>
      </w:r>
    </w:p>
    <w:p w14:paraId="4761EC80" w14:textId="77528046" w:rsidR="00FE6D98" w:rsidRPr="00A648D1" w:rsidRDefault="00FE6D98" w:rsidP="00B001CA">
      <w:pPr>
        <w:ind w:firstLine="720"/>
        <w:rPr>
          <w:rFonts w:ascii="Arial" w:hAnsi="Arial" w:cs="Arial"/>
          <w:color w:val="000000" w:themeColor="text1"/>
        </w:rPr>
      </w:pPr>
    </w:p>
    <w:p w14:paraId="1B494F0C" w14:textId="77777777" w:rsidR="00224006" w:rsidRPr="00A648D1" w:rsidRDefault="00224006" w:rsidP="00B001CA">
      <w:pPr>
        <w:rPr>
          <w:rFonts w:ascii="Arial" w:hAnsi="Arial" w:cs="Arial"/>
          <w:b/>
          <w:bCs/>
          <w:color w:val="000000" w:themeColor="text1"/>
        </w:rPr>
      </w:pPr>
    </w:p>
    <w:p w14:paraId="5F69A294" w14:textId="2BB23A4E" w:rsidR="00525591" w:rsidRPr="00A648D1" w:rsidRDefault="00516DB0" w:rsidP="00B001CA">
      <w:pPr>
        <w:rPr>
          <w:rFonts w:ascii="Arial" w:hAnsi="Arial" w:cs="Arial"/>
          <w:b/>
          <w:bCs/>
          <w:color w:val="000000" w:themeColor="text1"/>
        </w:rPr>
      </w:pPr>
      <w:r w:rsidRPr="00A648D1">
        <w:rPr>
          <w:rFonts w:ascii="Arial" w:hAnsi="Arial" w:cs="Arial"/>
          <w:b/>
          <w:bCs/>
          <w:color w:val="000000" w:themeColor="text1"/>
        </w:rPr>
        <w:t>Health Disparities</w:t>
      </w:r>
      <w:r w:rsidR="00525591" w:rsidRPr="00A648D1">
        <w:rPr>
          <w:rFonts w:ascii="Arial" w:hAnsi="Arial" w:cs="Arial"/>
          <w:b/>
          <w:bCs/>
          <w:color w:val="000000" w:themeColor="text1"/>
        </w:rPr>
        <w:t xml:space="preserve">: </w:t>
      </w:r>
    </w:p>
    <w:p w14:paraId="659FD24D" w14:textId="3F53D347" w:rsidR="00525591" w:rsidRPr="00A648D1" w:rsidRDefault="00525591" w:rsidP="00B001CA">
      <w:pPr>
        <w:rPr>
          <w:rFonts w:ascii="Arial" w:hAnsi="Arial" w:cs="Arial"/>
          <w:b/>
          <w:bCs/>
          <w:color w:val="000000" w:themeColor="text1"/>
        </w:rPr>
      </w:pPr>
    </w:p>
    <w:p w14:paraId="0DDD1593" w14:textId="3D8D7555" w:rsidR="00525591" w:rsidRPr="00A648D1" w:rsidRDefault="00FE6D98" w:rsidP="00B001CA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Native people, </w:t>
      </w:r>
      <w:r w:rsidR="0002088C" w:rsidRPr="00A648D1">
        <w:rPr>
          <w:rFonts w:ascii="Arial" w:hAnsi="Arial" w:cs="Arial"/>
          <w:color w:val="000000" w:themeColor="text1"/>
        </w:rPr>
        <w:t xml:space="preserve">people of color, people who inject drugs, people living with HIV, people experiencing homelessness, and </w:t>
      </w:r>
      <w:r w:rsidR="004618D0" w:rsidRPr="00A648D1">
        <w:rPr>
          <w:rFonts w:ascii="Arial" w:hAnsi="Arial" w:cs="Arial"/>
          <w:color w:val="000000" w:themeColor="text1"/>
        </w:rPr>
        <w:t xml:space="preserve">baby </w:t>
      </w:r>
      <w:r w:rsidR="005D3B8C" w:rsidRPr="00A648D1">
        <w:rPr>
          <w:rFonts w:ascii="Arial" w:hAnsi="Arial" w:cs="Arial"/>
          <w:color w:val="000000" w:themeColor="text1"/>
        </w:rPr>
        <w:t xml:space="preserve">boomers are more likely to have viral hepatitis. </w:t>
      </w:r>
    </w:p>
    <w:p w14:paraId="4F646F15" w14:textId="5B064C3F" w:rsidR="005D3B8C" w:rsidRPr="00A648D1" w:rsidRDefault="005D3B8C" w:rsidP="00B001CA">
      <w:pPr>
        <w:pStyle w:val="ListParagraph"/>
        <w:rPr>
          <w:rFonts w:ascii="Arial" w:hAnsi="Arial" w:cs="Arial"/>
          <w:color w:val="000000" w:themeColor="text1"/>
        </w:rPr>
      </w:pPr>
    </w:p>
    <w:p w14:paraId="59A8F9E7" w14:textId="058F51C7" w:rsidR="00AE6D17" w:rsidRPr="00A648D1" w:rsidRDefault="005D3B8C" w:rsidP="00521712">
      <w:pPr>
        <w:pStyle w:val="ListParagraph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As we work to eliminate viral hepatitis, we must focus on supporting every community.</w:t>
      </w:r>
      <w:r w:rsidR="00B30B89" w:rsidRPr="00A648D1">
        <w:rPr>
          <w:rFonts w:ascii="Arial" w:hAnsi="Arial" w:cs="Arial"/>
          <w:color w:val="000000" w:themeColor="text1"/>
        </w:rPr>
        <w:t xml:space="preserve"> </w:t>
      </w:r>
    </w:p>
    <w:p w14:paraId="7378C14F" w14:textId="58D0C47B" w:rsidR="00AE6D17" w:rsidRPr="00A648D1" w:rsidRDefault="00AE6D17" w:rsidP="00A626F5">
      <w:pPr>
        <w:pStyle w:val="ListParagraph"/>
        <w:rPr>
          <w:rFonts w:ascii="Arial" w:hAnsi="Arial" w:cs="Arial"/>
        </w:rPr>
      </w:pPr>
      <w:r w:rsidRPr="00A648D1">
        <w:rPr>
          <w:rFonts w:ascii="Arial" w:hAnsi="Arial" w:cs="Arial"/>
        </w:rPr>
        <w:t>#Hep</w:t>
      </w:r>
      <w:r w:rsidR="000B0A73" w:rsidRPr="00A648D1">
        <w:rPr>
          <w:rFonts w:ascii="Arial" w:hAnsi="Arial" w:cs="Arial"/>
        </w:rPr>
        <w:t>Aware23</w:t>
      </w:r>
    </w:p>
    <w:p w14:paraId="23A55BAA" w14:textId="19BA5736" w:rsidR="004A1602" w:rsidRPr="00A648D1" w:rsidRDefault="004A1602" w:rsidP="00B001CA">
      <w:pPr>
        <w:ind w:firstLine="720"/>
        <w:rPr>
          <w:rFonts w:ascii="Arial" w:hAnsi="Arial" w:cs="Arial"/>
          <w:color w:val="000000" w:themeColor="text1"/>
        </w:rPr>
      </w:pPr>
    </w:p>
    <w:p w14:paraId="1BE584C1" w14:textId="3AC0BA25" w:rsidR="002720F5" w:rsidRPr="00A648D1" w:rsidRDefault="002720F5" w:rsidP="002720F5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Despite making up </w:t>
      </w:r>
      <w:r w:rsidR="00B30B89" w:rsidRPr="00A648D1">
        <w:rPr>
          <w:rFonts w:ascii="Arial" w:hAnsi="Arial" w:cs="Arial"/>
          <w:color w:val="000000" w:themeColor="text1"/>
        </w:rPr>
        <w:t xml:space="preserve">just </w:t>
      </w:r>
      <w:r w:rsidR="00B51B7F" w:rsidRPr="00A648D1">
        <w:rPr>
          <w:rFonts w:ascii="Arial" w:hAnsi="Arial" w:cs="Arial"/>
          <w:color w:val="000000" w:themeColor="text1"/>
        </w:rPr>
        <w:t>5</w:t>
      </w:r>
      <w:r w:rsidRPr="00A648D1">
        <w:rPr>
          <w:rFonts w:ascii="Arial" w:hAnsi="Arial" w:cs="Arial"/>
          <w:color w:val="000000" w:themeColor="text1"/>
        </w:rPr>
        <w:t xml:space="preserve">% of the </w:t>
      </w:r>
      <w:r w:rsidR="00B30B89" w:rsidRPr="00A648D1">
        <w:rPr>
          <w:rFonts w:ascii="Arial" w:hAnsi="Arial" w:cs="Arial"/>
          <w:color w:val="000000" w:themeColor="text1"/>
        </w:rPr>
        <w:t xml:space="preserve">U.S. </w:t>
      </w:r>
      <w:r w:rsidRPr="00A648D1">
        <w:rPr>
          <w:rFonts w:ascii="Arial" w:hAnsi="Arial" w:cs="Arial"/>
          <w:color w:val="000000" w:themeColor="text1"/>
        </w:rPr>
        <w:t xml:space="preserve">population, AAPI people account for over half of </w:t>
      </w:r>
      <w:r w:rsidR="0030114C">
        <w:rPr>
          <w:rFonts w:ascii="Arial" w:hAnsi="Arial" w:cs="Arial"/>
          <w:color w:val="000000" w:themeColor="text1"/>
        </w:rPr>
        <w:br/>
      </w:r>
      <w:r w:rsidRPr="00A648D1">
        <w:rPr>
          <w:rFonts w:ascii="Arial" w:hAnsi="Arial" w:cs="Arial"/>
          <w:color w:val="000000" w:themeColor="text1"/>
        </w:rPr>
        <w:t>#HepB cases.</w:t>
      </w:r>
    </w:p>
    <w:p w14:paraId="4F22A4D2" w14:textId="77777777" w:rsidR="002720F5" w:rsidRPr="00A648D1" w:rsidRDefault="002720F5" w:rsidP="002720F5">
      <w:pPr>
        <w:rPr>
          <w:rFonts w:ascii="Arial" w:hAnsi="Arial" w:cs="Arial"/>
          <w:color w:val="000000" w:themeColor="text1"/>
        </w:rPr>
      </w:pPr>
    </w:p>
    <w:p w14:paraId="4F9629E3" w14:textId="196F2858" w:rsidR="00525591" w:rsidRPr="00A648D1" w:rsidRDefault="002720F5" w:rsidP="002720F5">
      <w:pPr>
        <w:pStyle w:val="ListParagraph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During #HepatitisAwarenessMonth &amp; #AAPIHeritageMonth, let’s </w:t>
      </w:r>
      <w:r w:rsidR="00324DF0" w:rsidRPr="00A648D1">
        <w:rPr>
          <w:rFonts w:ascii="Arial" w:hAnsi="Arial" w:cs="Arial"/>
          <w:color w:val="000000" w:themeColor="text1"/>
        </w:rPr>
        <w:t xml:space="preserve">work to </w:t>
      </w:r>
      <w:r w:rsidRPr="00A648D1">
        <w:rPr>
          <w:rFonts w:ascii="Arial" w:hAnsi="Arial" w:cs="Arial"/>
          <w:color w:val="000000" w:themeColor="text1"/>
        </w:rPr>
        <w:t>eliminate the barriers</w:t>
      </w:r>
      <w:r w:rsidR="00324DF0" w:rsidRPr="00A648D1">
        <w:rPr>
          <w:rFonts w:ascii="Arial" w:hAnsi="Arial" w:cs="Arial"/>
          <w:color w:val="000000" w:themeColor="text1"/>
        </w:rPr>
        <w:t xml:space="preserve"> preventing</w:t>
      </w:r>
      <w:r w:rsidRPr="00A648D1">
        <w:rPr>
          <w:rFonts w:ascii="Arial" w:hAnsi="Arial" w:cs="Arial"/>
          <w:color w:val="000000" w:themeColor="text1"/>
        </w:rPr>
        <w:t xml:space="preserve"> AAPI communities </w:t>
      </w:r>
      <w:r w:rsidR="00324DF0" w:rsidRPr="00A648D1">
        <w:rPr>
          <w:rFonts w:ascii="Arial" w:hAnsi="Arial" w:cs="Arial"/>
          <w:color w:val="000000" w:themeColor="text1"/>
        </w:rPr>
        <w:t>from</w:t>
      </w:r>
      <w:r w:rsidRPr="00A648D1">
        <w:rPr>
          <w:rFonts w:ascii="Arial" w:hAnsi="Arial" w:cs="Arial"/>
          <w:color w:val="000000" w:themeColor="text1"/>
        </w:rPr>
        <w:t xml:space="preserve"> getting vaccinated, tested, and treated for #HepB</w:t>
      </w:r>
      <w:r w:rsidR="00B30B89" w:rsidRPr="00A648D1">
        <w:rPr>
          <w:rFonts w:ascii="Arial" w:hAnsi="Arial" w:cs="Arial"/>
          <w:color w:val="000000" w:themeColor="text1"/>
        </w:rPr>
        <w:t>.</w:t>
      </w:r>
    </w:p>
    <w:p w14:paraId="178215CC" w14:textId="076A6852" w:rsidR="002720F5" w:rsidRPr="00A648D1" w:rsidRDefault="002720F5" w:rsidP="00B001CA">
      <w:pPr>
        <w:rPr>
          <w:rFonts w:ascii="Arial" w:hAnsi="Arial" w:cs="Arial"/>
          <w:b/>
          <w:bCs/>
          <w:color w:val="000000" w:themeColor="text1"/>
        </w:rPr>
      </w:pPr>
    </w:p>
    <w:p w14:paraId="2C6BC152" w14:textId="0D14EA70" w:rsidR="008E0113" w:rsidRPr="00A648D1" w:rsidRDefault="002257B7" w:rsidP="00B001CA">
      <w:pPr>
        <w:rPr>
          <w:rFonts w:ascii="Arial" w:hAnsi="Arial" w:cs="Arial"/>
          <w:b/>
          <w:bCs/>
          <w:color w:val="000000" w:themeColor="text1"/>
        </w:rPr>
      </w:pPr>
      <w:r w:rsidRPr="00A648D1">
        <w:rPr>
          <w:rFonts w:ascii="Arial" w:hAnsi="Arial" w:cs="Arial"/>
          <w:b/>
          <w:bCs/>
          <w:color w:val="000000" w:themeColor="text1"/>
        </w:rPr>
        <w:t>National Hispanic Hepatitis Awareness Day</w:t>
      </w:r>
      <w:r w:rsidR="00757087" w:rsidRPr="00A648D1">
        <w:rPr>
          <w:rFonts w:ascii="Arial" w:hAnsi="Arial" w:cs="Arial"/>
          <w:b/>
          <w:bCs/>
          <w:color w:val="000000" w:themeColor="text1"/>
        </w:rPr>
        <w:t>, MAY 15</w:t>
      </w:r>
    </w:p>
    <w:p w14:paraId="3FBF3601" w14:textId="69FA618C" w:rsidR="002257B7" w:rsidRPr="00A648D1" w:rsidRDefault="002257B7" w:rsidP="00B001CA">
      <w:pPr>
        <w:rPr>
          <w:rFonts w:ascii="Arial" w:hAnsi="Arial" w:cs="Arial"/>
          <w:b/>
          <w:bCs/>
          <w:color w:val="000000" w:themeColor="text1"/>
        </w:rPr>
      </w:pPr>
    </w:p>
    <w:p w14:paraId="4C9F4323" w14:textId="6983611A" w:rsidR="00EA1E34" w:rsidRPr="00A648D1" w:rsidRDefault="00F43554" w:rsidP="00010BEB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Hispanic/Latinx</w:t>
      </w:r>
      <w:r w:rsidR="00C902DE" w:rsidRPr="00A648D1">
        <w:rPr>
          <w:rFonts w:ascii="Arial" w:hAnsi="Arial" w:cs="Arial"/>
          <w:color w:val="000000" w:themeColor="text1"/>
        </w:rPr>
        <w:t xml:space="preserve"> </w:t>
      </w:r>
      <w:r w:rsidR="00EA1E34" w:rsidRPr="00A648D1">
        <w:rPr>
          <w:rFonts w:ascii="Arial" w:hAnsi="Arial" w:cs="Arial"/>
          <w:color w:val="000000" w:themeColor="text1"/>
        </w:rPr>
        <w:t xml:space="preserve">people in the U.S. </w:t>
      </w:r>
      <w:r w:rsidR="00C902DE" w:rsidRPr="00A648D1">
        <w:rPr>
          <w:rFonts w:ascii="Arial" w:hAnsi="Arial" w:cs="Arial"/>
          <w:color w:val="000000" w:themeColor="text1"/>
        </w:rPr>
        <w:t xml:space="preserve">are </w:t>
      </w:r>
      <w:r w:rsidR="00057449" w:rsidRPr="00A648D1">
        <w:rPr>
          <w:rFonts w:ascii="Arial" w:hAnsi="Arial" w:cs="Arial"/>
          <w:color w:val="000000" w:themeColor="text1"/>
        </w:rPr>
        <w:t>disproportionately impacted by</w:t>
      </w:r>
      <w:r w:rsidR="00C902DE" w:rsidRPr="00A648D1">
        <w:rPr>
          <w:rFonts w:ascii="Arial" w:hAnsi="Arial" w:cs="Arial"/>
          <w:color w:val="000000" w:themeColor="text1"/>
        </w:rPr>
        <w:t xml:space="preserve"> viral hepatitis. </w:t>
      </w:r>
    </w:p>
    <w:p w14:paraId="070D6A32" w14:textId="7096ED5B" w:rsidR="00EA1E34" w:rsidRPr="00A648D1" w:rsidRDefault="00EA1E34" w:rsidP="00B4720A">
      <w:pPr>
        <w:pStyle w:val="ListParagraph"/>
        <w:rPr>
          <w:rFonts w:ascii="Arial" w:hAnsi="Arial" w:cs="Arial"/>
          <w:color w:val="000000" w:themeColor="text1"/>
        </w:rPr>
      </w:pPr>
    </w:p>
    <w:p w14:paraId="457D3943" w14:textId="5860169E" w:rsidR="00010BEB" w:rsidRPr="00A648D1" w:rsidRDefault="00EA1E34" w:rsidP="00B4720A">
      <w:pPr>
        <w:pStyle w:val="ListParagraph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On</w:t>
      </w:r>
      <w:r w:rsidR="00513758" w:rsidRPr="00A648D1">
        <w:rPr>
          <w:rFonts w:ascii="Arial" w:hAnsi="Arial" w:cs="Arial"/>
          <w:color w:val="000000" w:themeColor="text1"/>
        </w:rPr>
        <w:t xml:space="preserve"> National Hispanic </w:t>
      </w:r>
      <w:r w:rsidR="00757087" w:rsidRPr="00A648D1">
        <w:rPr>
          <w:rFonts w:ascii="Arial" w:hAnsi="Arial" w:cs="Arial"/>
          <w:color w:val="000000" w:themeColor="text1"/>
        </w:rPr>
        <w:t>Hepatitis Awareness Day</w:t>
      </w:r>
      <w:r w:rsidRPr="00A648D1">
        <w:rPr>
          <w:rFonts w:ascii="Arial" w:hAnsi="Arial" w:cs="Arial"/>
          <w:color w:val="000000" w:themeColor="text1"/>
        </w:rPr>
        <w:t>, let’s recommit t</w:t>
      </w:r>
      <w:r w:rsidR="00A135AE" w:rsidRPr="00A648D1">
        <w:rPr>
          <w:rFonts w:ascii="Arial" w:hAnsi="Arial" w:cs="Arial"/>
          <w:color w:val="000000" w:themeColor="text1"/>
        </w:rPr>
        <w:t xml:space="preserve">o </w:t>
      </w:r>
      <w:r w:rsidR="00101589" w:rsidRPr="00A648D1">
        <w:rPr>
          <w:rFonts w:ascii="Arial" w:hAnsi="Arial" w:cs="Arial"/>
          <w:color w:val="000000" w:themeColor="text1"/>
        </w:rPr>
        <w:t xml:space="preserve">health equity and </w:t>
      </w:r>
      <w:r w:rsidR="0030114C">
        <w:rPr>
          <w:rFonts w:ascii="Arial" w:hAnsi="Arial" w:cs="Arial"/>
          <w:color w:val="000000" w:themeColor="text1"/>
        </w:rPr>
        <w:br/>
      </w:r>
      <w:r w:rsidR="00A135AE" w:rsidRPr="00A648D1">
        <w:rPr>
          <w:rFonts w:ascii="Arial" w:hAnsi="Arial" w:cs="Arial"/>
          <w:color w:val="000000" w:themeColor="text1"/>
        </w:rPr>
        <w:t xml:space="preserve">eliminating viral hepatitis </w:t>
      </w:r>
      <w:r w:rsidR="00057449" w:rsidRPr="00A648D1">
        <w:rPr>
          <w:rFonts w:ascii="Arial" w:hAnsi="Arial" w:cs="Arial"/>
          <w:color w:val="000000" w:themeColor="text1"/>
        </w:rPr>
        <w:t>in all communities</w:t>
      </w:r>
      <w:r w:rsidR="00E635A5" w:rsidRPr="00A648D1">
        <w:rPr>
          <w:rFonts w:ascii="Arial" w:hAnsi="Arial" w:cs="Arial"/>
          <w:color w:val="000000" w:themeColor="text1"/>
        </w:rPr>
        <w:t>.</w:t>
      </w:r>
    </w:p>
    <w:p w14:paraId="330DBC40" w14:textId="23C9D6D3" w:rsidR="00010BEB" w:rsidRPr="00A648D1" w:rsidRDefault="00010BEB" w:rsidP="00B001CA">
      <w:pPr>
        <w:rPr>
          <w:rFonts w:ascii="Arial" w:hAnsi="Arial" w:cs="Arial"/>
          <w:b/>
          <w:bCs/>
          <w:color w:val="000000" w:themeColor="text1"/>
        </w:rPr>
      </w:pPr>
    </w:p>
    <w:p w14:paraId="319B1F63" w14:textId="1C178C32" w:rsidR="007C0EEB" w:rsidRPr="00A648D1" w:rsidRDefault="007C0EEB" w:rsidP="00B001CA">
      <w:pPr>
        <w:rPr>
          <w:rFonts w:ascii="Arial" w:hAnsi="Arial" w:cs="Arial"/>
          <w:b/>
          <w:bCs/>
          <w:color w:val="000000" w:themeColor="text1"/>
        </w:rPr>
      </w:pPr>
      <w:r w:rsidRPr="00A648D1">
        <w:rPr>
          <w:rFonts w:ascii="Arial" w:hAnsi="Arial" w:cs="Arial"/>
          <w:b/>
          <w:bCs/>
          <w:color w:val="000000" w:themeColor="text1"/>
        </w:rPr>
        <w:t>Hepatitis Testing Day</w:t>
      </w:r>
      <w:r w:rsidR="5CBDAD99" w:rsidRPr="00A648D1">
        <w:rPr>
          <w:rFonts w:ascii="Arial" w:hAnsi="Arial" w:cs="Arial"/>
          <w:b/>
          <w:bCs/>
          <w:color w:val="000000" w:themeColor="text1"/>
        </w:rPr>
        <w:t xml:space="preserve">, MAY </w:t>
      </w:r>
      <w:r w:rsidR="233A9DA2" w:rsidRPr="00A648D1">
        <w:rPr>
          <w:rFonts w:ascii="Arial" w:hAnsi="Arial" w:cs="Arial"/>
          <w:b/>
          <w:bCs/>
          <w:color w:val="000000" w:themeColor="text1"/>
        </w:rPr>
        <w:t>19:</w:t>
      </w:r>
      <w:r w:rsidRPr="00A648D1">
        <w:rPr>
          <w:rFonts w:ascii="Arial" w:hAnsi="Arial" w:cs="Arial"/>
          <w:b/>
          <w:bCs/>
          <w:color w:val="000000" w:themeColor="text1"/>
        </w:rPr>
        <w:t xml:space="preserve"> </w:t>
      </w:r>
    </w:p>
    <w:p w14:paraId="6EF71743" w14:textId="2F43C595" w:rsidR="00B82493" w:rsidRPr="00A648D1" w:rsidRDefault="00B82493" w:rsidP="00B001CA">
      <w:pPr>
        <w:rPr>
          <w:rFonts w:ascii="Arial" w:hAnsi="Arial" w:cs="Arial"/>
          <w:b/>
          <w:bCs/>
          <w:color w:val="000000" w:themeColor="text1"/>
          <w:u w:val="single"/>
        </w:rPr>
      </w:pPr>
    </w:p>
    <w:p w14:paraId="793B8C92" w14:textId="2FA1BB99" w:rsidR="007C0EEB" w:rsidRPr="00A648D1" w:rsidRDefault="007C0EEB" w:rsidP="00B001CA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Today is #HepatitisTestingDay. </w:t>
      </w:r>
    </w:p>
    <w:p w14:paraId="3D283200" w14:textId="3F33A781" w:rsidR="007C0EEB" w:rsidRPr="00A648D1" w:rsidRDefault="007C0EEB" w:rsidP="00B001CA">
      <w:pPr>
        <w:pStyle w:val="ListParagraph"/>
        <w:rPr>
          <w:rFonts w:ascii="Arial" w:hAnsi="Arial" w:cs="Arial"/>
          <w:color w:val="000000" w:themeColor="text1"/>
        </w:rPr>
      </w:pPr>
    </w:p>
    <w:p w14:paraId="6E9B5E53" w14:textId="5F68A772" w:rsidR="00DE5DA1" w:rsidRPr="00A648D1" w:rsidRDefault="00DE5DA1" w:rsidP="00B001CA">
      <w:pPr>
        <w:pStyle w:val="ListParagraph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Have you been tested for #HepB? The @CDC</w:t>
      </w:r>
      <w:r w:rsidR="004618D0" w:rsidRPr="00A648D1">
        <w:rPr>
          <w:rFonts w:ascii="Arial" w:hAnsi="Arial" w:cs="Arial"/>
          <w:color w:val="000000" w:themeColor="text1"/>
        </w:rPr>
        <w:t>hep</w:t>
      </w:r>
      <w:r w:rsidRPr="00A648D1">
        <w:rPr>
          <w:rFonts w:ascii="Arial" w:hAnsi="Arial" w:cs="Arial"/>
          <w:color w:val="000000" w:themeColor="text1"/>
        </w:rPr>
        <w:t xml:space="preserve"> recommends #HepB testing for ALL adults 18+ at least once in their lifetime and for all pregnant women during each pregnancy</w:t>
      </w:r>
      <w:r w:rsidR="0034099C" w:rsidRPr="00A648D1">
        <w:rPr>
          <w:rFonts w:ascii="Arial" w:hAnsi="Arial" w:cs="Arial"/>
          <w:color w:val="000000" w:themeColor="text1"/>
        </w:rPr>
        <w:t>.</w:t>
      </w:r>
    </w:p>
    <w:p w14:paraId="67B9FA0C" w14:textId="2F3CCBB8" w:rsidR="00DE5DA1" w:rsidRPr="00A648D1" w:rsidRDefault="00DE5DA1" w:rsidP="00B001CA">
      <w:pPr>
        <w:pStyle w:val="ListParagraph"/>
        <w:rPr>
          <w:rFonts w:ascii="Arial" w:hAnsi="Arial" w:cs="Arial"/>
          <w:color w:val="000000" w:themeColor="text1"/>
        </w:rPr>
      </w:pPr>
    </w:p>
    <w:p w14:paraId="465B7621" w14:textId="5AFDC376" w:rsidR="00DE5DA1" w:rsidRPr="00A648D1" w:rsidRDefault="00EB31C3" w:rsidP="00B001CA">
      <w:pPr>
        <w:pStyle w:val="ListParagraph"/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>Find a testing site today:</w:t>
      </w:r>
      <w:r w:rsidR="00033AC8" w:rsidRPr="00A648D1">
        <w:rPr>
          <w:rFonts w:ascii="Arial" w:hAnsi="Arial" w:cs="Arial"/>
          <w:color w:val="000000" w:themeColor="text1"/>
        </w:rPr>
        <w:t xml:space="preserve"> </w:t>
      </w:r>
      <w:hyperlink r:id="rId24" w:anchor="/" w:history="1">
        <w:r w:rsidR="00033AC8" w:rsidRPr="00A648D1">
          <w:rPr>
            <w:rStyle w:val="Hyperlink"/>
            <w:rFonts w:ascii="Arial" w:hAnsi="Arial" w:cs="Arial"/>
          </w:rPr>
          <w:t>https://hepvu.org/services/#/</w:t>
        </w:r>
      </w:hyperlink>
      <w:r w:rsidR="00033AC8" w:rsidRPr="00A648D1">
        <w:rPr>
          <w:rFonts w:ascii="Arial" w:hAnsi="Arial" w:cs="Arial"/>
          <w:color w:val="000000" w:themeColor="text1"/>
        </w:rPr>
        <w:t xml:space="preserve"> </w:t>
      </w:r>
      <w:r w:rsidRPr="00A648D1">
        <w:rPr>
          <w:rFonts w:ascii="Arial" w:hAnsi="Arial" w:cs="Arial"/>
          <w:color w:val="000000" w:themeColor="text1"/>
        </w:rPr>
        <w:t xml:space="preserve"> </w:t>
      </w:r>
    </w:p>
    <w:p w14:paraId="415B9263" w14:textId="00109CAB" w:rsidR="008D1F82" w:rsidRPr="00A648D1" w:rsidRDefault="008D1F82" w:rsidP="00B001CA">
      <w:pPr>
        <w:pStyle w:val="ListParagraph"/>
        <w:rPr>
          <w:rFonts w:ascii="Arial" w:hAnsi="Arial" w:cs="Arial"/>
          <w:b/>
          <w:bCs/>
          <w:color w:val="000000" w:themeColor="text1"/>
          <w:u w:val="single"/>
        </w:rPr>
      </w:pPr>
    </w:p>
    <w:p w14:paraId="02C72C05" w14:textId="256876C7" w:rsidR="002D7225" w:rsidRPr="00A648D1" w:rsidRDefault="00AE6D17" w:rsidP="00B001CA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A648D1">
        <w:rPr>
          <w:rFonts w:ascii="Arial" w:hAnsi="Arial" w:cs="Arial"/>
          <w:color w:val="000000" w:themeColor="text1"/>
        </w:rPr>
        <w:t xml:space="preserve">Universal screening </w:t>
      </w:r>
      <w:r w:rsidR="00673C8B" w:rsidRPr="00A648D1">
        <w:rPr>
          <w:rFonts w:ascii="Arial" w:hAnsi="Arial" w:cs="Arial"/>
          <w:color w:val="000000" w:themeColor="text1"/>
        </w:rPr>
        <w:t>for</w:t>
      </w:r>
      <w:r w:rsidRPr="00A648D1">
        <w:rPr>
          <w:rFonts w:ascii="Arial" w:hAnsi="Arial" w:cs="Arial"/>
          <w:color w:val="000000" w:themeColor="text1"/>
        </w:rPr>
        <w:t xml:space="preserve"> </w:t>
      </w:r>
      <w:r w:rsidR="003146B6" w:rsidRPr="00A648D1">
        <w:rPr>
          <w:rFonts w:ascii="Arial" w:hAnsi="Arial" w:cs="Arial"/>
          <w:color w:val="000000" w:themeColor="text1"/>
        </w:rPr>
        <w:t>H</w:t>
      </w:r>
      <w:r w:rsidRPr="00A648D1">
        <w:rPr>
          <w:rFonts w:ascii="Arial" w:hAnsi="Arial" w:cs="Arial"/>
          <w:color w:val="000000" w:themeColor="text1"/>
        </w:rPr>
        <w:t xml:space="preserve">epatitis </w:t>
      </w:r>
      <w:r w:rsidR="00673C8B" w:rsidRPr="00A648D1">
        <w:rPr>
          <w:rFonts w:ascii="Arial" w:hAnsi="Arial" w:cs="Arial"/>
          <w:color w:val="000000" w:themeColor="text1"/>
        </w:rPr>
        <w:t xml:space="preserve">C </w:t>
      </w:r>
      <w:r w:rsidRPr="00A648D1">
        <w:rPr>
          <w:rFonts w:ascii="Arial" w:hAnsi="Arial" w:cs="Arial"/>
          <w:color w:val="000000" w:themeColor="text1"/>
        </w:rPr>
        <w:t xml:space="preserve">saves lives. </w:t>
      </w:r>
    </w:p>
    <w:p w14:paraId="389A5698" w14:textId="3E891107" w:rsidR="002D7225" w:rsidRPr="00A648D1" w:rsidRDefault="002D7225" w:rsidP="00B001CA">
      <w:pPr>
        <w:rPr>
          <w:rFonts w:ascii="Arial" w:hAnsi="Arial" w:cs="Arial"/>
          <w:color w:val="000000" w:themeColor="text1"/>
        </w:rPr>
      </w:pPr>
    </w:p>
    <w:p w14:paraId="6E293288" w14:textId="5F63F9D4" w:rsidR="002301E7" w:rsidRPr="00A648D1" w:rsidRDefault="002301E7" w:rsidP="00B30B89">
      <w:pPr>
        <w:ind w:left="720"/>
        <w:rPr>
          <w:rFonts w:ascii="Arial" w:hAnsi="Arial" w:cs="Arial"/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0D40167" wp14:editId="7EA492D9">
                <wp:simplePos x="0" y="0"/>
                <wp:positionH relativeFrom="column">
                  <wp:posOffset>-457200</wp:posOffset>
                </wp:positionH>
                <wp:positionV relativeFrom="paragraph">
                  <wp:posOffset>3305752</wp:posOffset>
                </wp:positionV>
                <wp:extent cx="7790180" cy="431108"/>
                <wp:effectExtent l="0" t="0" r="0" b="127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90180" cy="431108"/>
                        </a:xfrm>
                        <a:prstGeom prst="rect">
                          <a:avLst/>
                        </a:prstGeom>
                        <a:solidFill>
                          <a:srgbClr val="E72326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0BC97D" w14:textId="77777777" w:rsidR="002301E7" w:rsidRPr="00A648D1" w:rsidRDefault="002301E7" w:rsidP="00A648D1">
                            <w:pPr>
                              <w:ind w:left="720" w:right="7118"/>
                              <w:rPr>
                                <w:rFonts w:ascii="Arial" w:hAnsi="Arial" w:cs="Arial"/>
                                <w:b/>
                                <w:bCs/>
                                <w:color w:val="C1111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D40167" id="Text Box 11" o:spid="_x0000_s1034" type="#_x0000_t202" style="position:absolute;left:0;text-align:left;margin-left:-36pt;margin-top:260.3pt;width:613.4pt;height:33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" fillcolor="#e72326" stroked="f" strokeweight=".5pt">
                <v:textbox>
                  <w:txbxContent>
                    <w:p w14:paraId="020BC97D" w14:textId="77777777" w:rsidR="002301E7" w:rsidRPr="00A648D1" w:rsidRDefault="002301E7" w:rsidP="00A648D1">
                      <w:pPr>
                        <w:ind w:left="720" w:right="7118"/>
                        <w:rPr>
                          <w:rFonts w:ascii="Arial" w:hAnsi="Arial" w:cs="Arial"/>
                          <w:b/>
                          <w:bCs/>
                          <w:color w:val="C1111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06A5" w:rsidRPr="00A648D1">
        <w:rPr>
          <w:rFonts w:ascii="Arial" w:hAnsi="Arial" w:cs="Arial"/>
          <w:color w:val="000000" w:themeColor="text1"/>
        </w:rPr>
        <w:t>#HepatitisTestingDay</w:t>
      </w:r>
      <w:r w:rsidR="00B30B89" w:rsidRPr="00A648D1">
        <w:rPr>
          <w:rFonts w:ascii="Arial" w:hAnsi="Arial" w:cs="Arial"/>
          <w:color w:val="000000" w:themeColor="text1"/>
        </w:rPr>
        <w:t xml:space="preserve"> is </w:t>
      </w:r>
      <w:r w:rsidR="000306A5" w:rsidRPr="00A648D1">
        <w:rPr>
          <w:rFonts w:ascii="Arial" w:hAnsi="Arial" w:cs="Arial"/>
          <w:color w:val="000000" w:themeColor="text1"/>
        </w:rPr>
        <w:t>a great day to</w:t>
      </w:r>
      <w:r w:rsidR="0034099C" w:rsidRPr="00A648D1">
        <w:rPr>
          <w:rFonts w:ascii="Arial" w:hAnsi="Arial" w:cs="Arial"/>
          <w:color w:val="000000" w:themeColor="text1"/>
        </w:rPr>
        <w:t xml:space="preserve"> get tested for #HepC.</w:t>
      </w:r>
      <w:r w:rsidR="00B30B89" w:rsidRPr="00A648D1">
        <w:rPr>
          <w:rFonts w:ascii="Arial" w:hAnsi="Arial" w:cs="Arial"/>
          <w:color w:val="000000" w:themeColor="text1"/>
        </w:rPr>
        <w:t xml:space="preserve"> </w:t>
      </w:r>
      <w:r w:rsidR="002D7225" w:rsidRPr="00A648D1">
        <w:rPr>
          <w:rFonts w:ascii="Arial" w:hAnsi="Arial" w:cs="Arial"/>
          <w:color w:val="000000" w:themeColor="text1"/>
        </w:rPr>
        <w:t xml:space="preserve">Learn how to get tested for viral hepatitis: </w:t>
      </w:r>
      <w:hyperlink r:id="rId25" w:anchor="/" w:history="1">
        <w:r w:rsidR="00033AC8" w:rsidRPr="00A648D1">
          <w:rPr>
            <w:rStyle w:val="Hyperlink"/>
            <w:rFonts w:ascii="Arial" w:hAnsi="Arial" w:cs="Arial"/>
          </w:rPr>
          <w:t>https://hepvu.org/services/#/</w:t>
        </w:r>
      </w:hyperlink>
      <w:r w:rsidR="00033AC8" w:rsidRPr="00A648D1">
        <w:rPr>
          <w:rFonts w:ascii="Arial" w:hAnsi="Arial" w:cs="Arial"/>
          <w:color w:val="000000" w:themeColor="text1"/>
        </w:rPr>
        <w:t xml:space="preserve"> </w:t>
      </w:r>
    </w:p>
    <w:p w14:paraId="02CD056D" w14:textId="68322493" w:rsidR="002301E7" w:rsidRPr="00A648D1" w:rsidRDefault="002301E7" w:rsidP="00B001CA">
      <w:pPr>
        <w:rPr>
          <w:rFonts w:ascii="Arial" w:hAnsi="Arial" w:cs="Arial"/>
          <w:b/>
          <w:bCs/>
          <w:color w:val="000000" w:themeColor="text1"/>
        </w:rPr>
      </w:pPr>
    </w:p>
    <w:p w14:paraId="168353F4" w14:textId="7C1DCB18" w:rsidR="00673C8B" w:rsidRPr="00A648D1" w:rsidRDefault="0030114C" w:rsidP="00A648D1">
      <w:pPr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b/>
          <w:bCs/>
          <w:noProof/>
          <w:color w:val="000000" w:themeColor="text1"/>
          <w:u w:val="single"/>
        </w:rPr>
        <w:drawing>
          <wp:anchor distT="0" distB="0" distL="114300" distR="114300" simplePos="0" relativeHeight="251663872" behindDoc="0" locked="0" layoutInCell="1" allowOverlap="1" wp14:anchorId="4B43F63D" wp14:editId="3DB11FF3">
            <wp:simplePos x="0" y="0"/>
            <wp:positionH relativeFrom="column">
              <wp:posOffset>196850</wp:posOffset>
            </wp:positionH>
            <wp:positionV relativeFrom="paragraph">
              <wp:posOffset>1270635</wp:posOffset>
            </wp:positionV>
            <wp:extent cx="196215" cy="196215"/>
            <wp:effectExtent l="0" t="0" r="0" b="0"/>
            <wp:wrapNone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" cy="196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01E7">
        <w:rPr>
          <w:b/>
          <w:bCs/>
          <w:noProof/>
          <w:color w:val="000000" w:themeColor="text1"/>
          <w:u w:val="single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ADA1A84" wp14:editId="4F238ADD">
                <wp:simplePos x="0" y="0"/>
                <wp:positionH relativeFrom="column">
                  <wp:posOffset>64770</wp:posOffset>
                </wp:positionH>
                <wp:positionV relativeFrom="paragraph">
                  <wp:posOffset>1136650</wp:posOffset>
                </wp:positionV>
                <wp:extent cx="464820" cy="464820"/>
                <wp:effectExtent l="0" t="0" r="5080" b="508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820" cy="464820"/>
                        </a:xfrm>
                        <a:prstGeom prst="ellipse">
                          <a:avLst/>
                        </a:prstGeom>
                        <a:solidFill>
                          <a:srgbClr val="E7232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BA72D5E" id="Oval 21" o:spid="_x0000_s1026" style="position:absolute;margin-left:5.1pt;margin-top:89.5pt;width:36.6pt;height:36.6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" fillcolor="#e72326" stroked="f" strokeweight="1pt">
                <v:stroke joinstyle="miter"/>
              </v:oval>
            </w:pict>
          </mc:Fallback>
        </mc:AlternateContent>
      </w:r>
      <w:r w:rsidR="002301E7">
        <w:rPr>
          <w:rFonts w:ascii="Arial" w:hAnsi="Arial" w:cs="Arial"/>
          <w:b/>
          <w:bCs/>
          <w:noProof/>
          <w:color w:val="FFFFFF" w:themeColor="background1"/>
        </w:rPr>
        <w:drawing>
          <wp:anchor distT="0" distB="0" distL="114300" distR="114300" simplePos="0" relativeHeight="251661824" behindDoc="0" locked="0" layoutInCell="1" allowOverlap="1" wp14:anchorId="7DA324C5" wp14:editId="21932092">
            <wp:simplePos x="0" y="0"/>
            <wp:positionH relativeFrom="column">
              <wp:posOffset>3477260</wp:posOffset>
            </wp:positionH>
            <wp:positionV relativeFrom="page">
              <wp:posOffset>8694420</wp:posOffset>
            </wp:positionV>
            <wp:extent cx="1221740" cy="297180"/>
            <wp:effectExtent l="0" t="0" r="0" b="0"/>
            <wp:wrapNone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74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01E7">
        <w:rPr>
          <w:rFonts w:ascii="Arial" w:hAnsi="Arial" w:cs="Arial"/>
          <w:noProof/>
          <w:color w:val="000000" w:themeColor="text1"/>
        </w:rPr>
        <w:drawing>
          <wp:anchor distT="0" distB="0" distL="114300" distR="114300" simplePos="0" relativeHeight="251660800" behindDoc="0" locked="0" layoutInCell="1" allowOverlap="1" wp14:anchorId="088B3F43" wp14:editId="2455442D">
            <wp:simplePos x="0" y="0"/>
            <wp:positionH relativeFrom="column">
              <wp:posOffset>5273675</wp:posOffset>
            </wp:positionH>
            <wp:positionV relativeFrom="page">
              <wp:posOffset>8644890</wp:posOffset>
            </wp:positionV>
            <wp:extent cx="1283970" cy="320675"/>
            <wp:effectExtent l="0" t="0" r="0" b="0"/>
            <wp:wrapNone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970" cy="32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01E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86E7870" wp14:editId="68618BDF">
                <wp:simplePos x="0" y="0"/>
                <wp:positionH relativeFrom="column">
                  <wp:posOffset>5029200</wp:posOffset>
                </wp:positionH>
                <wp:positionV relativeFrom="paragraph">
                  <wp:posOffset>1146810</wp:posOffset>
                </wp:positionV>
                <wp:extent cx="1778635" cy="1304290"/>
                <wp:effectExtent l="0" t="0" r="12065" b="1651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635" cy="13042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txbx>
                        <w:txbxContent>
                          <w:p w14:paraId="29CF3C74" w14:textId="1A6F55AA" w:rsidR="002301E7" w:rsidRPr="00A648D1" w:rsidRDefault="002301E7" w:rsidP="00A648D1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HepVu</w:t>
                            </w:r>
                            <w:r w:rsidRPr="00A648D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.org</w:t>
                            </w:r>
                          </w:p>
                          <w:p w14:paraId="0E4EF733" w14:textId="77777777" w:rsidR="002301E7" w:rsidRPr="00A648D1" w:rsidRDefault="002301E7" w:rsidP="00A648D1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E7870" id="Text Box 24" o:spid="_x0000_s1035" type="#_x0000_t202" style="position:absolute;left:0;text-align:left;margin-left:396pt;margin-top:90.3pt;width:140.05pt;height:102.7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" filled="f" strokecolor="#404040 [2429]" strokeweight=".5pt">
                <v:textbox>
                  <w:txbxContent>
                    <w:p w14:paraId="29CF3C74" w14:textId="1A6F55AA" w:rsidR="002301E7" w:rsidRPr="00A648D1" w:rsidRDefault="002301E7" w:rsidP="00A648D1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HepVu</w:t>
                      </w:r>
                      <w:r w:rsidRPr="00A648D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.org</w:t>
                      </w:r>
                    </w:p>
                    <w:p w14:paraId="0E4EF733" w14:textId="77777777" w:rsidR="002301E7" w:rsidRPr="00A648D1" w:rsidRDefault="002301E7" w:rsidP="00A648D1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301E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FA53A69" wp14:editId="0EC9A23C">
                <wp:simplePos x="0" y="0"/>
                <wp:positionH relativeFrom="column">
                  <wp:posOffset>3200400</wp:posOffset>
                </wp:positionH>
                <wp:positionV relativeFrom="paragraph">
                  <wp:posOffset>1150620</wp:posOffset>
                </wp:positionV>
                <wp:extent cx="1778635" cy="1304290"/>
                <wp:effectExtent l="0" t="0" r="12065" b="1651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635" cy="13042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txbx>
                        <w:txbxContent>
                          <w:p w14:paraId="486D48FB" w14:textId="3218AA9C" w:rsidR="002301E7" w:rsidRPr="00A648D1" w:rsidRDefault="002301E7" w:rsidP="00A648D1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A648D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NVHR.org</w:t>
                            </w:r>
                          </w:p>
                          <w:p w14:paraId="59208828" w14:textId="41467E6F" w:rsidR="002301E7" w:rsidRPr="00A648D1" w:rsidRDefault="002301E7" w:rsidP="00A648D1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53A69" id="Text Box 13" o:spid="_x0000_s1036" type="#_x0000_t202" style="position:absolute;left:0;text-align:left;margin-left:252pt;margin-top:90.6pt;width:140.05pt;height:102.7pt;z-index:251652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" filled="f" strokecolor="#404040 [2429]" strokeweight=".5pt">
                <v:textbox>
                  <w:txbxContent>
                    <w:p w14:paraId="486D48FB" w14:textId="3218AA9C" w:rsidR="002301E7" w:rsidRPr="00A648D1" w:rsidRDefault="002301E7" w:rsidP="00A648D1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A648D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NVHR.org</w:t>
                      </w:r>
                    </w:p>
                    <w:p w14:paraId="59208828" w14:textId="41467E6F" w:rsidR="002301E7" w:rsidRPr="00A648D1" w:rsidRDefault="002301E7" w:rsidP="00A648D1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301E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A5B1B71" wp14:editId="5AB938EC">
                <wp:simplePos x="0" y="0"/>
                <wp:positionH relativeFrom="column">
                  <wp:posOffset>-457200</wp:posOffset>
                </wp:positionH>
                <wp:positionV relativeFrom="paragraph">
                  <wp:posOffset>842645</wp:posOffset>
                </wp:positionV>
                <wp:extent cx="7790180" cy="203517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90180" cy="20351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33AF4F" w14:textId="5419E93A" w:rsidR="002301E7" w:rsidRPr="00BD7172" w:rsidRDefault="002301E7" w:rsidP="00A648D1">
                            <w:pPr>
                              <w:spacing w:after="120"/>
                              <w:ind w:left="1440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 Additional Information</w:t>
                            </w:r>
                          </w:p>
                          <w:p w14:paraId="75730D2B" w14:textId="77777777" w:rsidR="002301E7" w:rsidRPr="00A648D1" w:rsidRDefault="002301E7" w:rsidP="002301E7">
                            <w:pPr>
                              <w:ind w:left="720" w:right="7118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  <w:p w14:paraId="448D9985" w14:textId="3DF543FE" w:rsidR="00224006" w:rsidRPr="00A648D1" w:rsidRDefault="00224006" w:rsidP="00A648D1">
                            <w:pPr>
                              <w:ind w:left="630" w:right="7118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A648D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For more information about viral hepatitis in the US, and statistics for your state, please visit</w:t>
                            </w:r>
                            <w:r w:rsidR="002301E7" w:rsidRPr="002301E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:</w:t>
                            </w:r>
                            <w:r w:rsidRPr="00A648D1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2168003E" w14:textId="547FC3F6" w:rsidR="00224006" w:rsidRPr="00A648D1" w:rsidRDefault="00224006" w:rsidP="00A648D1">
                            <w:pPr>
                              <w:ind w:left="720" w:right="7118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B1B71" id="Text Box 10" o:spid="_x0000_s1037" type="#_x0000_t202" style="position:absolute;left:0;text-align:left;margin-left:-36pt;margin-top:66.35pt;width:613.4pt;height:160.2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" fillcolor="black [3213]" stroked="f" strokeweight=".5pt">
                <v:textbox>
                  <w:txbxContent>
                    <w:p w14:paraId="4133AF4F" w14:textId="5419E93A" w:rsidR="002301E7" w:rsidRPr="00BD7172" w:rsidRDefault="002301E7" w:rsidP="00A648D1">
                      <w:pPr>
                        <w:spacing w:after="120"/>
                        <w:ind w:left="1440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 Additional Information</w:t>
                      </w:r>
                    </w:p>
                    <w:p w14:paraId="75730D2B" w14:textId="77777777" w:rsidR="002301E7" w:rsidRPr="00A648D1" w:rsidRDefault="002301E7" w:rsidP="002301E7">
                      <w:pPr>
                        <w:ind w:left="720" w:right="7118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</w:p>
                    <w:p w14:paraId="448D9985" w14:textId="3DF543FE" w:rsidR="00224006" w:rsidRPr="00A648D1" w:rsidRDefault="00224006" w:rsidP="00A648D1">
                      <w:pPr>
                        <w:ind w:left="630" w:right="7118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</w:pPr>
                      <w:r w:rsidRPr="00A648D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For more information about viral hepatitis in the US, and statistics for your state, please visit</w:t>
                      </w:r>
                      <w:r w:rsidR="002301E7" w:rsidRPr="002301E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:</w:t>
                      </w:r>
                      <w:r w:rsidRPr="00A648D1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</w:p>
                    <w:p w14:paraId="2168003E" w14:textId="547FC3F6" w:rsidR="00224006" w:rsidRPr="00A648D1" w:rsidRDefault="00224006" w:rsidP="00A648D1">
                      <w:pPr>
                        <w:ind w:left="720" w:right="7118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3C8B" w:rsidRPr="00A648D1" w:rsidSect="001A3591">
      <w:headerReference w:type="default" r:id="rId32"/>
      <w:footerReference w:type="default" r:id="rId3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A6D8F" w14:textId="77777777" w:rsidR="0061066E" w:rsidRDefault="0061066E" w:rsidP="00224006">
      <w:r>
        <w:separator/>
      </w:r>
    </w:p>
  </w:endnote>
  <w:endnote w:type="continuationSeparator" w:id="0">
    <w:p w14:paraId="2ADE50B8" w14:textId="77777777" w:rsidR="0061066E" w:rsidRDefault="0061066E" w:rsidP="00224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FD71C" w14:textId="59EEF2FC" w:rsidR="0030114C" w:rsidRDefault="0030114C">
    <w:pPr>
      <w:pStyle w:val="Footer"/>
    </w:pPr>
    <w:r>
      <w:rPr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EEC99F8" wp14:editId="6C8335FA">
              <wp:simplePos x="0" y="0"/>
              <wp:positionH relativeFrom="column">
                <wp:posOffset>-462915</wp:posOffset>
              </wp:positionH>
              <wp:positionV relativeFrom="paragraph">
                <wp:posOffset>546277</wp:posOffset>
              </wp:positionV>
              <wp:extent cx="7790180" cy="431108"/>
              <wp:effectExtent l="0" t="0" r="0" b="1270"/>
              <wp:wrapNone/>
              <wp:docPr id="26" name="Text Box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90180" cy="431108"/>
                      </a:xfrm>
                      <a:prstGeom prst="rect">
                        <a:avLst/>
                      </a:prstGeom>
                      <a:solidFill>
                        <a:srgbClr val="E72326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E2BC45D" w14:textId="77777777" w:rsidR="0030114C" w:rsidRPr="00A648D1" w:rsidRDefault="0030114C" w:rsidP="00A648D1">
                          <w:pPr>
                            <w:ind w:left="720" w:right="7118"/>
                            <w:rPr>
                              <w:rFonts w:ascii="Arial" w:hAnsi="Arial" w:cs="Arial"/>
                              <w:b/>
                              <w:bCs/>
                              <w:color w:val="C11110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EC99F8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38" type="#_x0000_t202" style="position:absolute;margin-left:-36.45pt;margin-top:43pt;width:613.4pt;height:33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" fillcolor="#e72326" stroked="f" strokeweight=".5pt">
              <v:textbox>
                <w:txbxContent>
                  <w:p w14:paraId="4E2BC45D" w14:textId="77777777" w:rsidR="0030114C" w:rsidRPr="00A648D1" w:rsidRDefault="0030114C" w:rsidP="00A648D1">
                    <w:pPr>
                      <w:ind w:left="720" w:right="7118"/>
                      <w:rPr>
                        <w:rFonts w:ascii="Arial" w:hAnsi="Arial" w:cs="Arial"/>
                        <w:b/>
                        <w:bCs/>
                        <w:color w:val="C11110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A0837" w14:textId="77777777" w:rsidR="0061066E" w:rsidRDefault="0061066E" w:rsidP="00224006">
      <w:r>
        <w:separator/>
      </w:r>
    </w:p>
  </w:footnote>
  <w:footnote w:type="continuationSeparator" w:id="0">
    <w:p w14:paraId="603340EF" w14:textId="77777777" w:rsidR="0061066E" w:rsidRDefault="0061066E" w:rsidP="002240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4B4F1" w14:textId="723F3D83" w:rsidR="00224006" w:rsidRDefault="00224006">
    <w:pPr>
      <w:pStyle w:val="Header"/>
    </w:pPr>
    <w:r>
      <w:rPr>
        <w:noProof/>
        <w:color w:val="000000" w:themeColor="text1"/>
      </w:rPr>
      <w:drawing>
        <wp:anchor distT="0" distB="0" distL="114300" distR="114300" simplePos="0" relativeHeight="251655680" behindDoc="0" locked="0" layoutInCell="1" allowOverlap="1" wp14:anchorId="7F27D07C" wp14:editId="78ECC459">
          <wp:simplePos x="0" y="0"/>
          <wp:positionH relativeFrom="margin">
            <wp:posOffset>-462309</wp:posOffset>
          </wp:positionH>
          <wp:positionV relativeFrom="paragraph">
            <wp:posOffset>-457201</wp:posOffset>
          </wp:positionV>
          <wp:extent cx="7790279" cy="636207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9866" cy="6770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A0309"/>
    <w:multiLevelType w:val="hybridMultilevel"/>
    <w:tmpl w:val="5246B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02DD2"/>
    <w:multiLevelType w:val="hybridMultilevel"/>
    <w:tmpl w:val="018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A12A8"/>
    <w:multiLevelType w:val="hybridMultilevel"/>
    <w:tmpl w:val="CF9A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65FE3"/>
    <w:multiLevelType w:val="hybridMultilevel"/>
    <w:tmpl w:val="A1EE9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B45A14"/>
    <w:multiLevelType w:val="hybridMultilevel"/>
    <w:tmpl w:val="F1DAD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811596">
    <w:abstractNumId w:val="0"/>
  </w:num>
  <w:num w:numId="2" w16cid:durableId="650184095">
    <w:abstractNumId w:val="4"/>
  </w:num>
  <w:num w:numId="3" w16cid:durableId="795954606">
    <w:abstractNumId w:val="1"/>
  </w:num>
  <w:num w:numId="4" w16cid:durableId="1188830988">
    <w:abstractNumId w:val="3"/>
  </w:num>
  <w:num w:numId="5" w16cid:durableId="11866031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jUyNgIiC0NjQyUdpeDU4uLM/DyQAsNaADhIFeksAAAA"/>
  </w:docVars>
  <w:rsids>
    <w:rsidRoot w:val="001C5690"/>
    <w:rsid w:val="0000487C"/>
    <w:rsid w:val="00005016"/>
    <w:rsid w:val="00007B40"/>
    <w:rsid w:val="00010BEB"/>
    <w:rsid w:val="0002088C"/>
    <w:rsid w:val="000219EC"/>
    <w:rsid w:val="000306A5"/>
    <w:rsid w:val="00033AC8"/>
    <w:rsid w:val="00041EA0"/>
    <w:rsid w:val="0005115A"/>
    <w:rsid w:val="00055D12"/>
    <w:rsid w:val="00057449"/>
    <w:rsid w:val="00057B20"/>
    <w:rsid w:val="00067907"/>
    <w:rsid w:val="000708FD"/>
    <w:rsid w:val="00071EC4"/>
    <w:rsid w:val="00076597"/>
    <w:rsid w:val="00091F54"/>
    <w:rsid w:val="000933B0"/>
    <w:rsid w:val="00094883"/>
    <w:rsid w:val="000A4DCD"/>
    <w:rsid w:val="000B0A73"/>
    <w:rsid w:val="000B1635"/>
    <w:rsid w:val="000B415F"/>
    <w:rsid w:val="000E29F4"/>
    <w:rsid w:val="000E2BF4"/>
    <w:rsid w:val="000F5777"/>
    <w:rsid w:val="00101589"/>
    <w:rsid w:val="00101A0D"/>
    <w:rsid w:val="001052C4"/>
    <w:rsid w:val="00110E0C"/>
    <w:rsid w:val="00116AED"/>
    <w:rsid w:val="00127AB4"/>
    <w:rsid w:val="00137D31"/>
    <w:rsid w:val="00141762"/>
    <w:rsid w:val="00142CE2"/>
    <w:rsid w:val="00153FD8"/>
    <w:rsid w:val="0016245A"/>
    <w:rsid w:val="001A0A38"/>
    <w:rsid w:val="001A3591"/>
    <w:rsid w:val="001A76B1"/>
    <w:rsid w:val="001B537A"/>
    <w:rsid w:val="001C5690"/>
    <w:rsid w:val="001C59D9"/>
    <w:rsid w:val="001D1338"/>
    <w:rsid w:val="001D41DE"/>
    <w:rsid w:val="001D6763"/>
    <w:rsid w:val="001F4F84"/>
    <w:rsid w:val="00202C5D"/>
    <w:rsid w:val="00204BA4"/>
    <w:rsid w:val="0020532F"/>
    <w:rsid w:val="002225E5"/>
    <w:rsid w:val="00224006"/>
    <w:rsid w:val="002257B7"/>
    <w:rsid w:val="002301E7"/>
    <w:rsid w:val="0023192D"/>
    <w:rsid w:val="00231D3D"/>
    <w:rsid w:val="00231E05"/>
    <w:rsid w:val="002438B2"/>
    <w:rsid w:val="00257542"/>
    <w:rsid w:val="002720F5"/>
    <w:rsid w:val="00275B98"/>
    <w:rsid w:val="00280719"/>
    <w:rsid w:val="0028127F"/>
    <w:rsid w:val="00281CF1"/>
    <w:rsid w:val="00286EDE"/>
    <w:rsid w:val="002D7225"/>
    <w:rsid w:val="002D78EA"/>
    <w:rsid w:val="002E2851"/>
    <w:rsid w:val="002E7ABE"/>
    <w:rsid w:val="002F4BB4"/>
    <w:rsid w:val="002F4FF2"/>
    <w:rsid w:val="0030114C"/>
    <w:rsid w:val="003057B8"/>
    <w:rsid w:val="00310978"/>
    <w:rsid w:val="003146B6"/>
    <w:rsid w:val="0032180F"/>
    <w:rsid w:val="00324DF0"/>
    <w:rsid w:val="00331520"/>
    <w:rsid w:val="0034099C"/>
    <w:rsid w:val="00370B20"/>
    <w:rsid w:val="00385FEF"/>
    <w:rsid w:val="003B42D3"/>
    <w:rsid w:val="003C1011"/>
    <w:rsid w:val="003C6C6B"/>
    <w:rsid w:val="003C74BD"/>
    <w:rsid w:val="003C7AFC"/>
    <w:rsid w:val="003D0956"/>
    <w:rsid w:val="003E5326"/>
    <w:rsid w:val="003F28B4"/>
    <w:rsid w:val="0040250B"/>
    <w:rsid w:val="00403F41"/>
    <w:rsid w:val="004100F0"/>
    <w:rsid w:val="00415C30"/>
    <w:rsid w:val="00420247"/>
    <w:rsid w:val="00424828"/>
    <w:rsid w:val="00444001"/>
    <w:rsid w:val="00444BC2"/>
    <w:rsid w:val="004618D0"/>
    <w:rsid w:val="004723B5"/>
    <w:rsid w:val="004A1602"/>
    <w:rsid w:val="004B190A"/>
    <w:rsid w:val="004D55D3"/>
    <w:rsid w:val="004E215C"/>
    <w:rsid w:val="004E2B5C"/>
    <w:rsid w:val="005116D5"/>
    <w:rsid w:val="00513758"/>
    <w:rsid w:val="005158F3"/>
    <w:rsid w:val="00516DB0"/>
    <w:rsid w:val="00521712"/>
    <w:rsid w:val="00525591"/>
    <w:rsid w:val="005500ED"/>
    <w:rsid w:val="00551D6B"/>
    <w:rsid w:val="005537DD"/>
    <w:rsid w:val="00572254"/>
    <w:rsid w:val="00575D9D"/>
    <w:rsid w:val="00576EF8"/>
    <w:rsid w:val="00592F93"/>
    <w:rsid w:val="00594D55"/>
    <w:rsid w:val="005A0158"/>
    <w:rsid w:val="005C3E6F"/>
    <w:rsid w:val="005D3B8C"/>
    <w:rsid w:val="005E3BF5"/>
    <w:rsid w:val="005E5777"/>
    <w:rsid w:val="005F6D22"/>
    <w:rsid w:val="0061066E"/>
    <w:rsid w:val="00610BA5"/>
    <w:rsid w:val="006230F2"/>
    <w:rsid w:val="00623948"/>
    <w:rsid w:val="00623F7C"/>
    <w:rsid w:val="00627463"/>
    <w:rsid w:val="0064723B"/>
    <w:rsid w:val="00651DD9"/>
    <w:rsid w:val="006608C5"/>
    <w:rsid w:val="00673C8B"/>
    <w:rsid w:val="00681DB5"/>
    <w:rsid w:val="0068415E"/>
    <w:rsid w:val="00691635"/>
    <w:rsid w:val="006A14DF"/>
    <w:rsid w:val="006C2B20"/>
    <w:rsid w:val="006D5BD0"/>
    <w:rsid w:val="006E4E74"/>
    <w:rsid w:val="00702D3C"/>
    <w:rsid w:val="007114B3"/>
    <w:rsid w:val="00711F1C"/>
    <w:rsid w:val="007214D0"/>
    <w:rsid w:val="00727E0C"/>
    <w:rsid w:val="00757087"/>
    <w:rsid w:val="007612FC"/>
    <w:rsid w:val="00765977"/>
    <w:rsid w:val="00771FF9"/>
    <w:rsid w:val="007740E2"/>
    <w:rsid w:val="00783FB3"/>
    <w:rsid w:val="00786C2F"/>
    <w:rsid w:val="007966DF"/>
    <w:rsid w:val="007A70DF"/>
    <w:rsid w:val="007A71E9"/>
    <w:rsid w:val="007C0EEB"/>
    <w:rsid w:val="007E1FF6"/>
    <w:rsid w:val="007F034A"/>
    <w:rsid w:val="007F2BB6"/>
    <w:rsid w:val="007F68A8"/>
    <w:rsid w:val="0080673C"/>
    <w:rsid w:val="00817283"/>
    <w:rsid w:val="008335B1"/>
    <w:rsid w:val="0084677F"/>
    <w:rsid w:val="00856DC0"/>
    <w:rsid w:val="00864C81"/>
    <w:rsid w:val="008948EC"/>
    <w:rsid w:val="008969F8"/>
    <w:rsid w:val="00896A0F"/>
    <w:rsid w:val="008A211F"/>
    <w:rsid w:val="008B0B3C"/>
    <w:rsid w:val="008B5614"/>
    <w:rsid w:val="008C7DA7"/>
    <w:rsid w:val="008D17B0"/>
    <w:rsid w:val="008D1F82"/>
    <w:rsid w:val="008D3FB1"/>
    <w:rsid w:val="008D6806"/>
    <w:rsid w:val="008E0113"/>
    <w:rsid w:val="008E61A6"/>
    <w:rsid w:val="008F687C"/>
    <w:rsid w:val="00907F18"/>
    <w:rsid w:val="00923999"/>
    <w:rsid w:val="00936A24"/>
    <w:rsid w:val="009425A4"/>
    <w:rsid w:val="009641D4"/>
    <w:rsid w:val="00964D7D"/>
    <w:rsid w:val="00971137"/>
    <w:rsid w:val="00972335"/>
    <w:rsid w:val="00976BCE"/>
    <w:rsid w:val="00980AC4"/>
    <w:rsid w:val="00992B18"/>
    <w:rsid w:val="009C10D8"/>
    <w:rsid w:val="009D11C7"/>
    <w:rsid w:val="009D4EDC"/>
    <w:rsid w:val="009E0C67"/>
    <w:rsid w:val="009F739E"/>
    <w:rsid w:val="00A03AB8"/>
    <w:rsid w:val="00A10DEB"/>
    <w:rsid w:val="00A135AE"/>
    <w:rsid w:val="00A14B18"/>
    <w:rsid w:val="00A31D18"/>
    <w:rsid w:val="00A42D72"/>
    <w:rsid w:val="00A51B72"/>
    <w:rsid w:val="00A53B91"/>
    <w:rsid w:val="00A57103"/>
    <w:rsid w:val="00A626F5"/>
    <w:rsid w:val="00A648D1"/>
    <w:rsid w:val="00A661B2"/>
    <w:rsid w:val="00A76011"/>
    <w:rsid w:val="00A80A19"/>
    <w:rsid w:val="00AA1237"/>
    <w:rsid w:val="00AA778E"/>
    <w:rsid w:val="00AB1C5A"/>
    <w:rsid w:val="00AC22D1"/>
    <w:rsid w:val="00AC670C"/>
    <w:rsid w:val="00AC78FE"/>
    <w:rsid w:val="00AD1BF0"/>
    <w:rsid w:val="00AE0D10"/>
    <w:rsid w:val="00AE1510"/>
    <w:rsid w:val="00AE6D17"/>
    <w:rsid w:val="00B001CA"/>
    <w:rsid w:val="00B106E8"/>
    <w:rsid w:val="00B3006F"/>
    <w:rsid w:val="00B30671"/>
    <w:rsid w:val="00B30B89"/>
    <w:rsid w:val="00B433F9"/>
    <w:rsid w:val="00B4593B"/>
    <w:rsid w:val="00B4720A"/>
    <w:rsid w:val="00B51B7F"/>
    <w:rsid w:val="00B62F21"/>
    <w:rsid w:val="00B74AF2"/>
    <w:rsid w:val="00B82493"/>
    <w:rsid w:val="00B85860"/>
    <w:rsid w:val="00B90367"/>
    <w:rsid w:val="00B948E7"/>
    <w:rsid w:val="00BA63F6"/>
    <w:rsid w:val="00BB511B"/>
    <w:rsid w:val="00BB7B7A"/>
    <w:rsid w:val="00BC029D"/>
    <w:rsid w:val="00BE2FC1"/>
    <w:rsid w:val="00BF01CB"/>
    <w:rsid w:val="00BF555F"/>
    <w:rsid w:val="00C0386C"/>
    <w:rsid w:val="00C03A69"/>
    <w:rsid w:val="00C043CB"/>
    <w:rsid w:val="00C134DB"/>
    <w:rsid w:val="00C16175"/>
    <w:rsid w:val="00C175AE"/>
    <w:rsid w:val="00C4708F"/>
    <w:rsid w:val="00C54F42"/>
    <w:rsid w:val="00C642CE"/>
    <w:rsid w:val="00C6667A"/>
    <w:rsid w:val="00C902DE"/>
    <w:rsid w:val="00CA5909"/>
    <w:rsid w:val="00CA6BE3"/>
    <w:rsid w:val="00CB31A1"/>
    <w:rsid w:val="00CD2AB6"/>
    <w:rsid w:val="00CE19E6"/>
    <w:rsid w:val="00CE1F79"/>
    <w:rsid w:val="00CF2F89"/>
    <w:rsid w:val="00D00519"/>
    <w:rsid w:val="00D1252F"/>
    <w:rsid w:val="00D13760"/>
    <w:rsid w:val="00D336F6"/>
    <w:rsid w:val="00D54794"/>
    <w:rsid w:val="00D61340"/>
    <w:rsid w:val="00D7012E"/>
    <w:rsid w:val="00D74562"/>
    <w:rsid w:val="00D7621A"/>
    <w:rsid w:val="00D85065"/>
    <w:rsid w:val="00D91B81"/>
    <w:rsid w:val="00DB4751"/>
    <w:rsid w:val="00DB67A7"/>
    <w:rsid w:val="00DC1FF4"/>
    <w:rsid w:val="00DD628D"/>
    <w:rsid w:val="00DE5DA1"/>
    <w:rsid w:val="00E01E4A"/>
    <w:rsid w:val="00E100ED"/>
    <w:rsid w:val="00E22730"/>
    <w:rsid w:val="00E45D4C"/>
    <w:rsid w:val="00E505A4"/>
    <w:rsid w:val="00E51A23"/>
    <w:rsid w:val="00E562E2"/>
    <w:rsid w:val="00E60597"/>
    <w:rsid w:val="00E635A5"/>
    <w:rsid w:val="00E773B5"/>
    <w:rsid w:val="00E800D9"/>
    <w:rsid w:val="00E803D5"/>
    <w:rsid w:val="00E810D8"/>
    <w:rsid w:val="00E854DA"/>
    <w:rsid w:val="00E957B2"/>
    <w:rsid w:val="00EA1E34"/>
    <w:rsid w:val="00EA4EF3"/>
    <w:rsid w:val="00EA6210"/>
    <w:rsid w:val="00EA7FFA"/>
    <w:rsid w:val="00EB06CC"/>
    <w:rsid w:val="00EB31C3"/>
    <w:rsid w:val="00EC11E0"/>
    <w:rsid w:val="00EC2A3B"/>
    <w:rsid w:val="00EC777C"/>
    <w:rsid w:val="00ED024C"/>
    <w:rsid w:val="00EE055C"/>
    <w:rsid w:val="00EE397B"/>
    <w:rsid w:val="00F01F17"/>
    <w:rsid w:val="00F02501"/>
    <w:rsid w:val="00F14989"/>
    <w:rsid w:val="00F160FC"/>
    <w:rsid w:val="00F23317"/>
    <w:rsid w:val="00F43554"/>
    <w:rsid w:val="00F56033"/>
    <w:rsid w:val="00F6028E"/>
    <w:rsid w:val="00F602B6"/>
    <w:rsid w:val="00F677F1"/>
    <w:rsid w:val="00F72CE2"/>
    <w:rsid w:val="00F747B3"/>
    <w:rsid w:val="00F75255"/>
    <w:rsid w:val="00F81338"/>
    <w:rsid w:val="00F91822"/>
    <w:rsid w:val="00F96349"/>
    <w:rsid w:val="00FC3447"/>
    <w:rsid w:val="00FE135D"/>
    <w:rsid w:val="00FE6D98"/>
    <w:rsid w:val="00FF756E"/>
    <w:rsid w:val="16A7CF24"/>
    <w:rsid w:val="233A9DA2"/>
    <w:rsid w:val="5CBDAD99"/>
    <w:rsid w:val="660CFC58"/>
    <w:rsid w:val="7EEAA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FEC23"/>
  <w15:docId w15:val="{A4526344-0E8D-491A-8576-077AD4513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5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6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47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479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71EC4"/>
  </w:style>
  <w:style w:type="character" w:styleId="CommentReference">
    <w:name w:val="annotation reference"/>
    <w:basedOn w:val="DefaultParagraphFont"/>
    <w:uiPriority w:val="99"/>
    <w:semiHidden/>
    <w:unhideWhenUsed/>
    <w:rsid w:val="008B0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0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0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B3C"/>
    <w:rPr>
      <w:b/>
      <w:bCs/>
      <w:sz w:val="20"/>
      <w:szCs w:val="20"/>
    </w:rPr>
  </w:style>
  <w:style w:type="paragraph" w:customStyle="1" w:styleId="pf0">
    <w:name w:val="pf0"/>
    <w:basedOn w:val="Normal"/>
    <w:rsid w:val="00592F9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DefaultParagraphFont"/>
    <w:rsid w:val="00592F93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01A0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D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D3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40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4006"/>
  </w:style>
  <w:style w:type="paragraph" w:styleId="Footer">
    <w:name w:val="footer"/>
    <w:basedOn w:val="Normal"/>
    <w:link w:val="FooterChar"/>
    <w:uiPriority w:val="99"/>
    <w:unhideWhenUsed/>
    <w:rsid w:val="002240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40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7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7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9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5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dc.gov/hepatitis/awareness/HepatitisAwarenessMonth.htm" TargetMode="External"/><Relationship Id="rId18" Type="http://schemas.openxmlformats.org/officeDocument/2006/relationships/hyperlink" Target="https://hepvu.org/viral-hepatitis-national-strategic-plan-a-roadmap-to-elimination-2021-2025/" TargetMode="External"/><Relationship Id="rId26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hepvu.org/hepatitis-abcs/" TargetMode="External"/><Relationship Id="rId17" Type="http://schemas.openxmlformats.org/officeDocument/2006/relationships/hyperlink" Target="https://www.cdc.gov/hepatitis/statistics/2020surveillance/index.htm" TargetMode="External"/><Relationship Id="rId25" Type="http://schemas.openxmlformats.org/officeDocument/2006/relationships/hyperlink" Target="https://hepvu.org/services/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cdc.gov/hepatitis/hbv/pdfs/hepbatrisk.pdf" TargetMode="External"/><Relationship Id="rId20" Type="http://schemas.openxmlformats.org/officeDocument/2006/relationships/image" Target="media/image6.svg"/><Relationship Id="rId29" Type="http://schemas.openxmlformats.org/officeDocument/2006/relationships/image" Target="media/image11.sv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epvu.org/hepatitis-abcs/" TargetMode="External"/><Relationship Id="rId24" Type="http://schemas.openxmlformats.org/officeDocument/2006/relationships/hyperlink" Target="https://hepvu.org/services/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rops.uwsuper.edu/ehs/hsprogram/upload/HepBGeneralFactSheet-BW.pdf" TargetMode="External"/><Relationship Id="rId23" Type="http://schemas.openxmlformats.org/officeDocument/2006/relationships/hyperlink" Target="https://hepvu.org/" TargetMode="External"/><Relationship Id="rId28" Type="http://schemas.openxmlformats.org/officeDocument/2006/relationships/image" Target="media/image10.png"/><Relationship Id="rId10" Type="http://schemas.openxmlformats.org/officeDocument/2006/relationships/image" Target="media/image4.png"/><Relationship Id="rId19" Type="http://schemas.openxmlformats.org/officeDocument/2006/relationships/image" Target="media/image5.png"/><Relationship Id="rId31" Type="http://schemas.openxmlformats.org/officeDocument/2006/relationships/image" Target="media/image13.sv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yperlink" Target="https://nida.nih.gov/research-topics/viral-hepatitis" TargetMode="External"/><Relationship Id="rId22" Type="http://schemas.openxmlformats.org/officeDocument/2006/relationships/hyperlink" Target="https://hepvu.org/hepatitis-awareness-month-2023/" TargetMode="External"/><Relationship Id="rId27" Type="http://schemas.openxmlformats.org/officeDocument/2006/relationships/image" Target="media/image9.svg"/><Relationship Id="rId30" Type="http://schemas.openxmlformats.org/officeDocument/2006/relationships/image" Target="media/image12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74</Words>
  <Characters>498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7</CharactersWithSpaces>
  <SharedDoc>false</SharedDoc>
  <HLinks>
    <vt:vector size="36" baseType="variant">
      <vt:variant>
        <vt:i4>7405605</vt:i4>
      </vt:variant>
      <vt:variant>
        <vt:i4>15</vt:i4>
      </vt:variant>
      <vt:variant>
        <vt:i4>0</vt:i4>
      </vt:variant>
      <vt:variant>
        <vt:i4>5</vt:i4>
      </vt:variant>
      <vt:variant>
        <vt:lpwstr>https://hepvu.org/</vt:lpwstr>
      </vt:variant>
      <vt:variant>
        <vt:lpwstr/>
      </vt:variant>
      <vt:variant>
        <vt:i4>7143485</vt:i4>
      </vt:variant>
      <vt:variant>
        <vt:i4>12</vt:i4>
      </vt:variant>
      <vt:variant>
        <vt:i4>0</vt:i4>
      </vt:variant>
      <vt:variant>
        <vt:i4>5</vt:i4>
      </vt:variant>
      <vt:variant>
        <vt:lpwstr>https://hepvu.org/viral-hepatitis-national-strategic-plan-a-roadmap-to-elimination-2021-2025/</vt:lpwstr>
      </vt:variant>
      <vt:variant>
        <vt:lpwstr>:~:text=The%20latest%20plan%20released%20by,to%20achieve%20viral%20hepatitis%20elimination.</vt:lpwstr>
      </vt:variant>
      <vt:variant>
        <vt:i4>65564</vt:i4>
      </vt:variant>
      <vt:variant>
        <vt:i4>9</vt:i4>
      </vt:variant>
      <vt:variant>
        <vt:i4>0</vt:i4>
      </vt:variant>
      <vt:variant>
        <vt:i4>5</vt:i4>
      </vt:variant>
      <vt:variant>
        <vt:lpwstr>https://www.cdc.gov/hepatitis/hbv/pdfs/hepbatrisk.pdf</vt:lpwstr>
      </vt:variant>
      <vt:variant>
        <vt:lpwstr/>
      </vt:variant>
      <vt:variant>
        <vt:i4>4718657</vt:i4>
      </vt:variant>
      <vt:variant>
        <vt:i4>6</vt:i4>
      </vt:variant>
      <vt:variant>
        <vt:i4>0</vt:i4>
      </vt:variant>
      <vt:variant>
        <vt:i4>5</vt:i4>
      </vt:variant>
      <vt:variant>
        <vt:lpwstr>https://www.cdc.gov/hepatitis/awareness/HepatitisAwarenessMonth.htm</vt:lpwstr>
      </vt:variant>
      <vt:variant>
        <vt:lpwstr>:~:text=The%20month%20of%20May%20is,19th%20is%20Hepatitis%20Testing%20Day.</vt:lpwstr>
      </vt:variant>
      <vt:variant>
        <vt:i4>2883633</vt:i4>
      </vt:variant>
      <vt:variant>
        <vt:i4>3</vt:i4>
      </vt:variant>
      <vt:variant>
        <vt:i4>0</vt:i4>
      </vt:variant>
      <vt:variant>
        <vt:i4>5</vt:i4>
      </vt:variant>
      <vt:variant>
        <vt:lpwstr>https://hepvu.org/hepatitis-abcs/</vt:lpwstr>
      </vt:variant>
      <vt:variant>
        <vt:lpwstr>tab-hepatitis-c</vt:lpwstr>
      </vt:variant>
      <vt:variant>
        <vt:i4>2883633</vt:i4>
      </vt:variant>
      <vt:variant>
        <vt:i4>0</vt:i4>
      </vt:variant>
      <vt:variant>
        <vt:i4>0</vt:i4>
      </vt:variant>
      <vt:variant>
        <vt:i4>5</vt:i4>
      </vt:variant>
      <vt:variant>
        <vt:lpwstr>https://hepvu.org/hepatitis-abcs/</vt:lpwstr>
      </vt:variant>
      <vt:variant>
        <vt:lpwstr>tab-hepatitis-b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Tuszynski</dc:creator>
  <cp:keywords/>
  <dc:description/>
  <cp:lastModifiedBy>Hunter Headapohl</cp:lastModifiedBy>
  <cp:revision>3</cp:revision>
  <dcterms:created xsi:type="dcterms:W3CDTF">2023-04-26T22:02:00Z</dcterms:created>
  <dcterms:modified xsi:type="dcterms:W3CDTF">2023-04-26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dac3178dcd6c0de18d67b01b8a8dac515af9c632f4372f706c267b3b052b3d</vt:lpwstr>
  </property>
</Properties>
</file>